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D9AC22" w14:textId="24BDC7FE" w:rsidR="008A3CC6" w:rsidRDefault="00000000" w:rsidP="005A6D44">
      <w:pPr>
        <w:pStyle w:val="Chapter"/>
        <w:spacing w:before="0"/>
      </w:pPr>
      <w:bookmarkStart w:id="0" w:name="_heading=h.6nbsn6qs65f2" w:colFirst="0" w:colLast="0"/>
      <w:bookmarkEnd w:id="0"/>
      <w:r>
        <w:t>Activity 1: The Four Skills of Computational Thinking</w:t>
      </w:r>
      <w:r w:rsidR="005C3CE8">
        <w:t xml:space="preserve"> </w:t>
      </w:r>
      <w:r w:rsidR="001B4656">
        <w:t>answers</w:t>
      </w:r>
    </w:p>
    <w:p w14:paraId="27AD5C36" w14:textId="53B3C4F1" w:rsidR="008A3CC6" w:rsidRDefault="00000000">
      <w:bookmarkStart w:id="1" w:name="_heading=h.gxfnxgckv5wc" w:colFirst="0" w:colLast="0"/>
      <w:bookmarkEnd w:id="1"/>
      <w:r>
        <w:t>Use this worksheet to make notes while you watch the Computational Thinking video</w:t>
      </w:r>
      <w:r w:rsidR="00DD26D1">
        <w:t>:</w:t>
      </w:r>
      <w:r w:rsidR="00E05D85" w:rsidRPr="00E05D85">
        <w:rPr>
          <w:rFonts w:ascii="Aptos" w:hAnsi="Aptos"/>
          <w:color w:val="000000"/>
          <w:shd w:val="clear" w:color="auto" w:fill="FFFFFF"/>
        </w:rPr>
        <w:t xml:space="preserve"> </w:t>
      </w:r>
      <w:hyperlink r:id="rId8" w:tgtFrame="_blank" w:history="1">
        <w:r w:rsidR="00E05D85" w:rsidRPr="00E05D85">
          <w:rPr>
            <w:rStyle w:val="Hyperlink"/>
          </w:rPr>
          <w:t>https://vimeo.com/1189304588</w:t>
        </w:r>
      </w:hyperlink>
      <w:r>
        <w:t xml:space="preserve">. Your teacher will pause the video to give you time to answer the questions. </w:t>
      </w:r>
    </w:p>
    <w:p w14:paraId="5D4B75F6" w14:textId="59E03BA9" w:rsidR="008A3CC6" w:rsidRPr="003C0198" w:rsidRDefault="00000000" w:rsidP="003C0198">
      <w:pPr>
        <w:rPr>
          <w:b/>
          <w:bCs/>
        </w:rPr>
      </w:pPr>
      <w:r w:rsidRPr="00384E4F">
        <w:rPr>
          <w:b/>
          <w:bCs/>
        </w:rPr>
        <w:t>Decomposition</w:t>
      </w:r>
    </w:p>
    <w:p w14:paraId="1E0AD9A3" w14:textId="020ACF65" w:rsidR="008A3CC6" w:rsidRPr="00E05D85" w:rsidRDefault="00000000" w:rsidP="001A5563">
      <w:pPr>
        <w:pStyle w:val="Questions"/>
        <w:numPr>
          <w:ilvl w:val="0"/>
          <w:numId w:val="12"/>
        </w:numPr>
        <w:ind w:left="426"/>
        <w:rPr>
          <w:color w:val="auto"/>
        </w:rPr>
      </w:pPr>
      <w:r w:rsidRPr="00E05D85">
        <w:rPr>
          <w:color w:val="auto"/>
        </w:rPr>
        <w:t xml:space="preserve">Give an example of how </w:t>
      </w:r>
      <w:r w:rsidR="006166FA" w:rsidRPr="00E05D85">
        <w:rPr>
          <w:color w:val="auto"/>
        </w:rPr>
        <w:t>d</w:t>
      </w:r>
      <w:r w:rsidRPr="00E05D85">
        <w:rPr>
          <w:color w:val="auto"/>
        </w:rPr>
        <w:t>ecomposition can be used in the context of software development.</w:t>
      </w:r>
    </w:p>
    <w:p w14:paraId="799EDEA9" w14:textId="18183656" w:rsidR="008A3CC6" w:rsidRPr="00E05D85" w:rsidRDefault="00000000" w:rsidP="005A6D44">
      <w:pPr>
        <w:ind w:left="426"/>
        <w:rPr>
          <w:color w:val="auto"/>
        </w:rPr>
      </w:pPr>
      <w:r w:rsidRPr="00E05D85">
        <w:rPr>
          <w:color w:val="auto"/>
        </w:rPr>
        <w:t>Decomposition is often used during the planning stages of a project to break the overall project into smaller tasks. These tasks can be assigned to different team members and developed at the same time.</w:t>
      </w:r>
    </w:p>
    <w:p w14:paraId="5ED0EEA8" w14:textId="1AB6DA25" w:rsidR="008A3CC6" w:rsidRPr="00E05D85" w:rsidRDefault="00000000" w:rsidP="001A5563">
      <w:pPr>
        <w:pStyle w:val="Questions"/>
        <w:numPr>
          <w:ilvl w:val="0"/>
          <w:numId w:val="12"/>
        </w:numPr>
        <w:ind w:left="426"/>
        <w:rPr>
          <w:color w:val="auto"/>
        </w:rPr>
      </w:pPr>
      <w:r w:rsidRPr="00E05D85">
        <w:rPr>
          <w:color w:val="auto"/>
        </w:rPr>
        <w:t xml:space="preserve">Give three benefits of using </w:t>
      </w:r>
      <w:r w:rsidR="006166FA" w:rsidRPr="00E05D85">
        <w:rPr>
          <w:color w:val="auto"/>
        </w:rPr>
        <w:t>d</w:t>
      </w:r>
      <w:r w:rsidRPr="00E05D85">
        <w:rPr>
          <w:color w:val="auto"/>
        </w:rPr>
        <w:t>ecomposition when assigning tasks to different teams.</w:t>
      </w:r>
    </w:p>
    <w:p w14:paraId="10608737" w14:textId="6F99D7E6" w:rsidR="008A3CC6" w:rsidRPr="00E05D85" w:rsidRDefault="00000000" w:rsidP="00416095">
      <w:pPr>
        <w:pStyle w:val="ListParagraph"/>
        <w:numPr>
          <w:ilvl w:val="0"/>
          <w:numId w:val="18"/>
        </w:numPr>
        <w:rPr>
          <w:rFonts w:eastAsiaTheme="minorHAnsi" w:cstheme="minorBidi"/>
          <w:color w:val="auto"/>
          <w:kern w:val="2"/>
          <w:lang w:eastAsia="en-US"/>
          <w14:ligatures w14:val="standardContextual"/>
        </w:rPr>
      </w:pPr>
      <w:r w:rsidRPr="00E05D85">
        <w:rPr>
          <w:rFonts w:eastAsiaTheme="minorHAnsi" w:cstheme="minorBidi"/>
          <w:color w:val="auto"/>
          <w:kern w:val="2"/>
          <w:lang w:eastAsia="en-US"/>
          <w14:ligatures w14:val="standardContextual"/>
        </w:rPr>
        <w:t>Different teams or members can work on sub-tasks simultaneously.</w:t>
      </w:r>
    </w:p>
    <w:p w14:paraId="622FF6D6" w14:textId="24FB3DFB" w:rsidR="008A3CC6" w:rsidRPr="00E05D85" w:rsidRDefault="00000000" w:rsidP="00416095">
      <w:pPr>
        <w:pStyle w:val="ListParagraph"/>
        <w:numPr>
          <w:ilvl w:val="0"/>
          <w:numId w:val="18"/>
        </w:numPr>
        <w:rPr>
          <w:rFonts w:eastAsiaTheme="minorHAnsi" w:cstheme="minorBidi"/>
          <w:color w:val="auto"/>
          <w:kern w:val="2"/>
          <w:lang w:eastAsia="en-US"/>
          <w14:ligatures w14:val="standardContextual"/>
        </w:rPr>
      </w:pPr>
      <w:r w:rsidRPr="00E05D85">
        <w:rPr>
          <w:rFonts w:eastAsiaTheme="minorHAnsi" w:cstheme="minorBidi"/>
          <w:color w:val="auto"/>
          <w:kern w:val="2"/>
          <w:lang w:eastAsia="en-US"/>
          <w14:ligatures w14:val="standardContextual"/>
        </w:rPr>
        <w:t>Breaking a large, overwhelming task into smaller steps makes it feel more achievable for the team.</w:t>
      </w:r>
    </w:p>
    <w:p w14:paraId="4D037C52" w14:textId="44141147" w:rsidR="00760027" w:rsidRPr="00E05D85" w:rsidRDefault="00760027" w:rsidP="00416095">
      <w:pPr>
        <w:pStyle w:val="ListParagraph"/>
        <w:numPr>
          <w:ilvl w:val="0"/>
          <w:numId w:val="18"/>
        </w:numPr>
        <w:rPr>
          <w:rFonts w:eastAsiaTheme="minorHAnsi" w:cstheme="minorBidi"/>
          <w:color w:val="auto"/>
          <w:kern w:val="2"/>
          <w:lang w:eastAsia="en-US"/>
          <w14:ligatures w14:val="standardContextual"/>
        </w:rPr>
      </w:pPr>
      <w:r w:rsidRPr="00E05D85">
        <w:rPr>
          <w:rFonts w:eastAsiaTheme="minorHAnsi" w:cstheme="minorBidi"/>
          <w:color w:val="auto"/>
          <w:kern w:val="2"/>
          <w:lang w:eastAsia="en-US"/>
          <w14:ligatures w14:val="standardContextual"/>
        </w:rPr>
        <w:t>Components can be tested independently, which can make it easier to find and correct errors in the code.</w:t>
      </w:r>
    </w:p>
    <w:p w14:paraId="576C12AD" w14:textId="42D0E576" w:rsidR="008A3CC6" w:rsidRPr="00E05D85" w:rsidRDefault="00760027" w:rsidP="00760027">
      <w:pPr>
        <w:pStyle w:val="Questions"/>
        <w:numPr>
          <w:ilvl w:val="0"/>
          <w:numId w:val="12"/>
        </w:numPr>
        <w:ind w:left="426"/>
        <w:rPr>
          <w:color w:val="auto"/>
        </w:rPr>
      </w:pPr>
      <w:r w:rsidRPr="00E05D85">
        <w:rPr>
          <w:color w:val="auto"/>
        </w:rPr>
        <w:t>What are three potential drawbacks of breaking a problem or solution down into smaller parts?</w:t>
      </w:r>
    </w:p>
    <w:p w14:paraId="6286FAA7" w14:textId="2E9303D5" w:rsidR="00760027" w:rsidRPr="00E05D85" w:rsidRDefault="00760027" w:rsidP="00416095">
      <w:pPr>
        <w:pStyle w:val="ListParagraph"/>
        <w:numPr>
          <w:ilvl w:val="0"/>
          <w:numId w:val="19"/>
        </w:numPr>
        <w:rPr>
          <w:color w:val="auto"/>
        </w:rPr>
      </w:pPr>
      <w:r w:rsidRPr="00E05D85">
        <w:rPr>
          <w:color w:val="auto"/>
        </w:rPr>
        <w:t>It can be complicated, as it can be difficult to break down complex systems into smaller parts.</w:t>
      </w:r>
    </w:p>
    <w:p w14:paraId="775220FA" w14:textId="7D79854D" w:rsidR="00760027" w:rsidRPr="00E05D85" w:rsidRDefault="00760027" w:rsidP="00416095">
      <w:pPr>
        <w:pStyle w:val="ListParagraph"/>
        <w:numPr>
          <w:ilvl w:val="0"/>
          <w:numId w:val="19"/>
        </w:numPr>
        <w:rPr>
          <w:color w:val="auto"/>
        </w:rPr>
      </w:pPr>
      <w:r w:rsidRPr="00E05D85">
        <w:rPr>
          <w:color w:val="auto"/>
        </w:rPr>
        <w:t xml:space="preserve">It’s not possible to complete everything for each </w:t>
      </w:r>
      <w:proofErr w:type="spellStart"/>
      <w:r w:rsidRPr="00E05D85">
        <w:rPr>
          <w:color w:val="auto"/>
        </w:rPr>
        <w:t>compoenent</w:t>
      </w:r>
      <w:proofErr w:type="spellEnd"/>
      <w:r w:rsidRPr="00E05D85">
        <w:rPr>
          <w:color w:val="auto"/>
        </w:rPr>
        <w:t xml:space="preserve"> all at once, which can cause problems for existing systems that people still need to be able to use while changes are being developed.</w:t>
      </w:r>
    </w:p>
    <w:p w14:paraId="6815648A" w14:textId="50E7AA8E" w:rsidR="008A3CC6" w:rsidRPr="00E05D85" w:rsidRDefault="00000000" w:rsidP="00416095">
      <w:pPr>
        <w:pStyle w:val="ListParagraph"/>
        <w:numPr>
          <w:ilvl w:val="0"/>
          <w:numId w:val="19"/>
        </w:numPr>
        <w:rPr>
          <w:color w:val="auto"/>
        </w:rPr>
      </w:pPr>
      <w:r w:rsidRPr="00E05D85">
        <w:rPr>
          <w:rFonts w:eastAsiaTheme="minorHAnsi" w:cstheme="minorBidi"/>
          <w:color w:val="auto"/>
          <w:kern w:val="2"/>
          <w:lang w:eastAsia="en-US"/>
          <w14:ligatures w14:val="standardContextual"/>
        </w:rPr>
        <w:t>Independently</w:t>
      </w:r>
      <w:r w:rsidRPr="00E05D85">
        <w:rPr>
          <w:color w:val="auto"/>
        </w:rPr>
        <w:t xml:space="preserve"> developed modules may not work together correctly when combined.</w:t>
      </w:r>
    </w:p>
    <w:p w14:paraId="1C406D06" w14:textId="479576C8" w:rsidR="008A3CC6" w:rsidRPr="00E05D85" w:rsidRDefault="00000000" w:rsidP="005A6D44">
      <w:pPr>
        <w:spacing w:before="240"/>
        <w:rPr>
          <w:b/>
          <w:bCs/>
          <w:color w:val="auto"/>
        </w:rPr>
      </w:pPr>
      <w:r w:rsidRPr="00E05D85">
        <w:rPr>
          <w:b/>
          <w:bCs/>
          <w:color w:val="auto"/>
        </w:rPr>
        <w:t>Abstraction</w:t>
      </w:r>
    </w:p>
    <w:p w14:paraId="6EA33CD8" w14:textId="17FE8498" w:rsidR="008A3CC6" w:rsidRPr="00E05D85" w:rsidRDefault="00000000">
      <w:pPr>
        <w:numPr>
          <w:ilvl w:val="0"/>
          <w:numId w:val="9"/>
        </w:numPr>
        <w:pBdr>
          <w:top w:val="nil"/>
          <w:left w:val="nil"/>
          <w:bottom w:val="nil"/>
          <w:right w:val="nil"/>
          <w:between w:val="nil"/>
        </w:pBdr>
        <w:rPr>
          <w:color w:val="auto"/>
        </w:rPr>
      </w:pPr>
      <w:r w:rsidRPr="00E05D85">
        <w:rPr>
          <w:color w:val="auto"/>
        </w:rPr>
        <w:t xml:space="preserve">Give an example of a situation where a software developer would use </w:t>
      </w:r>
      <w:r w:rsidR="006166FA" w:rsidRPr="00E05D85">
        <w:rPr>
          <w:color w:val="auto"/>
        </w:rPr>
        <w:t>a</w:t>
      </w:r>
      <w:r w:rsidRPr="00E05D85">
        <w:rPr>
          <w:color w:val="auto"/>
        </w:rPr>
        <w:t>bstraction in the planning stages of a project.</w:t>
      </w:r>
    </w:p>
    <w:p w14:paraId="0762171E" w14:textId="77777777" w:rsidR="008A3CC6" w:rsidRPr="00E05D85" w:rsidRDefault="00000000" w:rsidP="005A6D44">
      <w:pPr>
        <w:pBdr>
          <w:top w:val="nil"/>
          <w:left w:val="nil"/>
          <w:bottom w:val="nil"/>
          <w:right w:val="nil"/>
          <w:between w:val="nil"/>
        </w:pBdr>
        <w:ind w:left="360"/>
        <w:rPr>
          <w:color w:val="auto"/>
        </w:rPr>
      </w:pPr>
      <w:r w:rsidRPr="00E05D85">
        <w:rPr>
          <w:color w:val="auto"/>
        </w:rPr>
        <w:t>Abstraction can be used during the planning stages when defining the scope of the project or system, when planning a complex program or process or during interface design to decide which features are essential.</w:t>
      </w:r>
    </w:p>
    <w:p w14:paraId="5FF8D433" w14:textId="79D181E5" w:rsidR="008A3CC6" w:rsidRPr="00E05D85" w:rsidRDefault="00000000">
      <w:pPr>
        <w:numPr>
          <w:ilvl w:val="0"/>
          <w:numId w:val="9"/>
        </w:numPr>
        <w:pBdr>
          <w:top w:val="nil"/>
          <w:left w:val="nil"/>
          <w:bottom w:val="nil"/>
          <w:right w:val="nil"/>
          <w:between w:val="nil"/>
        </w:pBdr>
        <w:rPr>
          <w:color w:val="auto"/>
        </w:rPr>
      </w:pPr>
      <w:r w:rsidRPr="00E05D85">
        <w:rPr>
          <w:color w:val="auto"/>
        </w:rPr>
        <w:t xml:space="preserve">What are three benefits of using </w:t>
      </w:r>
      <w:r w:rsidR="006166FA" w:rsidRPr="00E05D85">
        <w:rPr>
          <w:color w:val="auto"/>
        </w:rPr>
        <w:t>a</w:t>
      </w:r>
      <w:r w:rsidRPr="00E05D85">
        <w:rPr>
          <w:color w:val="auto"/>
        </w:rPr>
        <w:t>bstraction in software development?</w:t>
      </w:r>
    </w:p>
    <w:p w14:paraId="67F17FD1" w14:textId="3520E77C" w:rsidR="008A3CC6" w:rsidRPr="00E05D85" w:rsidRDefault="00000000" w:rsidP="00416095">
      <w:pPr>
        <w:pStyle w:val="ListParagraph"/>
        <w:numPr>
          <w:ilvl w:val="0"/>
          <w:numId w:val="20"/>
        </w:numPr>
        <w:rPr>
          <w:color w:val="auto"/>
        </w:rPr>
      </w:pPr>
      <w:r w:rsidRPr="00E05D85">
        <w:rPr>
          <w:color w:val="auto"/>
        </w:rPr>
        <w:t>Simplifies the problem by ignoring non-essential details</w:t>
      </w:r>
      <w:r w:rsidR="00760027" w:rsidRPr="00E05D85">
        <w:rPr>
          <w:color w:val="auto"/>
        </w:rPr>
        <w:t>, this can reduce complexity and speed up development.</w:t>
      </w:r>
    </w:p>
    <w:p w14:paraId="36C16638" w14:textId="2EAD8FCC" w:rsidR="008A3CC6" w:rsidRPr="00E05D85" w:rsidRDefault="00000000" w:rsidP="00416095">
      <w:pPr>
        <w:pStyle w:val="ListParagraph"/>
        <w:numPr>
          <w:ilvl w:val="0"/>
          <w:numId w:val="20"/>
        </w:numPr>
        <w:rPr>
          <w:color w:val="auto"/>
        </w:rPr>
      </w:pPr>
      <w:r w:rsidRPr="00E05D85">
        <w:rPr>
          <w:color w:val="auto"/>
        </w:rPr>
        <w:t>Allows developers to focus on core logic.</w:t>
      </w:r>
    </w:p>
    <w:p w14:paraId="1156F4E6" w14:textId="0BD538F9" w:rsidR="008A3CC6" w:rsidRPr="00E05D85" w:rsidRDefault="00000000" w:rsidP="00416095">
      <w:pPr>
        <w:pStyle w:val="ListParagraph"/>
        <w:numPr>
          <w:ilvl w:val="0"/>
          <w:numId w:val="20"/>
        </w:numPr>
        <w:rPr>
          <w:color w:val="auto"/>
        </w:rPr>
      </w:pPr>
      <w:r w:rsidRPr="00E05D85">
        <w:rPr>
          <w:color w:val="auto"/>
        </w:rPr>
        <w:lastRenderedPageBreak/>
        <w:t>Solutions are often easier to update or change because the core idea is clearly defined.</w:t>
      </w:r>
    </w:p>
    <w:p w14:paraId="4FFDCB49" w14:textId="1297A43C" w:rsidR="008A3CC6" w:rsidRPr="00E05D85" w:rsidRDefault="00000000">
      <w:pPr>
        <w:numPr>
          <w:ilvl w:val="0"/>
          <w:numId w:val="9"/>
        </w:numPr>
        <w:pBdr>
          <w:top w:val="nil"/>
          <w:left w:val="nil"/>
          <w:bottom w:val="nil"/>
          <w:right w:val="nil"/>
          <w:between w:val="nil"/>
        </w:pBdr>
        <w:rPr>
          <w:color w:val="auto"/>
        </w:rPr>
      </w:pPr>
      <w:r w:rsidRPr="00E05D85">
        <w:rPr>
          <w:color w:val="auto"/>
        </w:rPr>
        <w:t xml:space="preserve">What are three risks or drawbacks of applying </w:t>
      </w:r>
      <w:r w:rsidR="006166FA" w:rsidRPr="00E05D85">
        <w:rPr>
          <w:color w:val="auto"/>
        </w:rPr>
        <w:t>a</w:t>
      </w:r>
      <w:r w:rsidRPr="00E05D85">
        <w:rPr>
          <w:color w:val="auto"/>
        </w:rPr>
        <w:t>bstraction to a problem?</w:t>
      </w:r>
    </w:p>
    <w:p w14:paraId="566C7E0B" w14:textId="60BFAD9B" w:rsidR="008A3CC6" w:rsidRPr="00E05D85" w:rsidRDefault="00000000" w:rsidP="00416095">
      <w:pPr>
        <w:pStyle w:val="ListParagraph"/>
        <w:numPr>
          <w:ilvl w:val="0"/>
          <w:numId w:val="21"/>
        </w:numPr>
        <w:rPr>
          <w:color w:val="auto"/>
        </w:rPr>
      </w:pPr>
      <w:r w:rsidRPr="00E05D85">
        <w:rPr>
          <w:color w:val="auto"/>
        </w:rPr>
        <w:t>There is a constant risk of ignoring a detail that turns out to be vital later in the project.</w:t>
      </w:r>
    </w:p>
    <w:p w14:paraId="1B2C53A0" w14:textId="146C5A1F" w:rsidR="008A3CC6" w:rsidRPr="00E05D85" w:rsidRDefault="00000000" w:rsidP="00416095">
      <w:pPr>
        <w:pStyle w:val="ListParagraph"/>
        <w:numPr>
          <w:ilvl w:val="0"/>
          <w:numId w:val="21"/>
        </w:numPr>
        <w:rPr>
          <w:color w:val="auto"/>
        </w:rPr>
      </w:pPr>
      <w:r w:rsidRPr="00E05D85">
        <w:rPr>
          <w:color w:val="auto"/>
        </w:rPr>
        <w:t>If an abstraction is too simple, it may provide a faulty representation of the real-world problem.</w:t>
      </w:r>
    </w:p>
    <w:p w14:paraId="295A3A1B" w14:textId="2F6D144C" w:rsidR="008A3CC6" w:rsidRPr="00E05D85" w:rsidRDefault="00000000" w:rsidP="00416095">
      <w:pPr>
        <w:pStyle w:val="ListParagraph"/>
        <w:numPr>
          <w:ilvl w:val="0"/>
          <w:numId w:val="21"/>
        </w:numPr>
        <w:rPr>
          <w:color w:val="auto"/>
        </w:rPr>
      </w:pPr>
      <w:r w:rsidRPr="00E05D85">
        <w:rPr>
          <w:color w:val="auto"/>
        </w:rPr>
        <w:t>Highly abstracted plans can sometimes be difficult for third parties to understand without the internal workings being visible.</w:t>
      </w:r>
    </w:p>
    <w:p w14:paraId="3649748D" w14:textId="68577B71" w:rsidR="008A3CC6" w:rsidRPr="00E05D85" w:rsidRDefault="00000000">
      <w:pPr>
        <w:rPr>
          <w:b/>
          <w:bCs/>
          <w:color w:val="auto"/>
        </w:rPr>
      </w:pPr>
      <w:r w:rsidRPr="00E05D85">
        <w:rPr>
          <w:b/>
          <w:bCs/>
          <w:color w:val="auto"/>
        </w:rPr>
        <w:t xml:space="preserve">Pattern </w:t>
      </w:r>
      <w:r w:rsidR="001A5563" w:rsidRPr="00E05D85">
        <w:rPr>
          <w:b/>
          <w:bCs/>
          <w:color w:val="auto"/>
        </w:rPr>
        <w:t>r</w:t>
      </w:r>
      <w:r w:rsidRPr="00E05D85">
        <w:rPr>
          <w:b/>
          <w:bCs/>
          <w:color w:val="auto"/>
        </w:rPr>
        <w:t>ecognition</w:t>
      </w:r>
    </w:p>
    <w:p w14:paraId="3B090F67" w14:textId="7FF5C796" w:rsidR="008A3CC6" w:rsidRPr="00E05D85" w:rsidRDefault="00000000">
      <w:pPr>
        <w:numPr>
          <w:ilvl w:val="0"/>
          <w:numId w:val="11"/>
        </w:numPr>
        <w:rPr>
          <w:color w:val="auto"/>
        </w:rPr>
      </w:pPr>
      <w:r w:rsidRPr="00E05D85">
        <w:rPr>
          <w:color w:val="auto"/>
        </w:rPr>
        <w:t xml:space="preserve">Give an example of a situation where a software programmer might use </w:t>
      </w:r>
      <w:r w:rsidR="006166FA" w:rsidRPr="00E05D85">
        <w:rPr>
          <w:color w:val="auto"/>
        </w:rPr>
        <w:t>p</w:t>
      </w:r>
      <w:r w:rsidRPr="00E05D85">
        <w:rPr>
          <w:color w:val="auto"/>
        </w:rPr>
        <w:t xml:space="preserve">attern </w:t>
      </w:r>
      <w:r w:rsidR="006166FA" w:rsidRPr="00E05D85">
        <w:rPr>
          <w:color w:val="auto"/>
        </w:rPr>
        <w:t>r</w:t>
      </w:r>
      <w:r w:rsidRPr="00E05D85">
        <w:rPr>
          <w:color w:val="auto"/>
        </w:rPr>
        <w:t>ecognition to make their work easier.</w:t>
      </w:r>
    </w:p>
    <w:p w14:paraId="61604D49" w14:textId="350705C9" w:rsidR="008A3CC6" w:rsidRPr="00E05D85" w:rsidRDefault="00000000" w:rsidP="005A6D44">
      <w:pPr>
        <w:ind w:left="360"/>
        <w:rPr>
          <w:color w:val="auto"/>
        </w:rPr>
      </w:pPr>
      <w:r w:rsidRPr="00E05D85">
        <w:rPr>
          <w:color w:val="auto"/>
        </w:rPr>
        <w:t>Pattern recognition might be used to spot opportunities for code to be reused to solve the same or similar problems throughout the program. For example</w:t>
      </w:r>
      <w:r w:rsidR="00C75D25" w:rsidRPr="00E05D85">
        <w:rPr>
          <w:color w:val="auto"/>
        </w:rPr>
        <w:t>,</w:t>
      </w:r>
      <w:r w:rsidRPr="00E05D85">
        <w:rPr>
          <w:color w:val="auto"/>
        </w:rPr>
        <w:t xml:space="preserve"> there may be multiple times when you need to validate user input. </w:t>
      </w:r>
    </w:p>
    <w:p w14:paraId="4681DC89" w14:textId="466FBE54" w:rsidR="008A3CC6" w:rsidRPr="00E05D85" w:rsidRDefault="00000000">
      <w:pPr>
        <w:numPr>
          <w:ilvl w:val="0"/>
          <w:numId w:val="11"/>
        </w:numPr>
        <w:rPr>
          <w:color w:val="auto"/>
        </w:rPr>
      </w:pPr>
      <w:r w:rsidRPr="00E05D85">
        <w:rPr>
          <w:color w:val="auto"/>
        </w:rPr>
        <w:t>What are three benefits of recognising a pattern and reusing a solution that has worked before?</w:t>
      </w:r>
    </w:p>
    <w:p w14:paraId="7EF646A3" w14:textId="4F31F802" w:rsidR="008A3CC6" w:rsidRPr="00E05D85" w:rsidRDefault="00000000" w:rsidP="00416095">
      <w:pPr>
        <w:pStyle w:val="ListParagraph"/>
        <w:numPr>
          <w:ilvl w:val="0"/>
          <w:numId w:val="22"/>
        </w:numPr>
        <w:rPr>
          <w:color w:val="auto"/>
        </w:rPr>
      </w:pPr>
      <w:r w:rsidRPr="00E05D85">
        <w:rPr>
          <w:color w:val="auto"/>
        </w:rPr>
        <w:t>Reusing code or solutions that have worked before saves significant development time.</w:t>
      </w:r>
    </w:p>
    <w:p w14:paraId="4900D75F" w14:textId="6DBEEBFB" w:rsidR="008A3CC6" w:rsidRPr="00E05D85" w:rsidRDefault="00000000" w:rsidP="00416095">
      <w:pPr>
        <w:pStyle w:val="ListParagraph"/>
        <w:numPr>
          <w:ilvl w:val="0"/>
          <w:numId w:val="22"/>
        </w:numPr>
        <w:rPr>
          <w:color w:val="auto"/>
        </w:rPr>
      </w:pPr>
      <w:r w:rsidRPr="00E05D85">
        <w:rPr>
          <w:color w:val="auto"/>
        </w:rPr>
        <w:t>Reused code has usually already been tested, reducing the likelihood of new bugs.</w:t>
      </w:r>
    </w:p>
    <w:p w14:paraId="3DA897C7" w14:textId="12A3E7F9" w:rsidR="001A5563" w:rsidRPr="00E05D85" w:rsidRDefault="00000000" w:rsidP="00416095">
      <w:pPr>
        <w:pStyle w:val="ListParagraph"/>
        <w:numPr>
          <w:ilvl w:val="0"/>
          <w:numId w:val="22"/>
        </w:numPr>
        <w:rPr>
          <w:color w:val="auto"/>
        </w:rPr>
      </w:pPr>
      <w:r w:rsidRPr="00E05D85">
        <w:rPr>
          <w:color w:val="auto"/>
        </w:rPr>
        <w:t>Ensures that similar problems (like user validation) are handled in the same way throughout a system.</w:t>
      </w:r>
    </w:p>
    <w:p w14:paraId="57151F19" w14:textId="77777777" w:rsidR="00F23918" w:rsidRPr="00E05D85" w:rsidRDefault="00F23918" w:rsidP="00F23918">
      <w:pPr>
        <w:pStyle w:val="ListParagraph"/>
        <w:rPr>
          <w:color w:val="auto"/>
        </w:rPr>
      </w:pPr>
    </w:p>
    <w:p w14:paraId="5A8E6054" w14:textId="45FFD826" w:rsidR="008A3CC6" w:rsidRPr="00E05D85" w:rsidRDefault="00000000" w:rsidP="00CC32AE">
      <w:pPr>
        <w:pStyle w:val="ListParagraph"/>
        <w:numPr>
          <w:ilvl w:val="0"/>
          <w:numId w:val="11"/>
        </w:numPr>
        <w:spacing w:before="240"/>
        <w:rPr>
          <w:color w:val="auto"/>
        </w:rPr>
      </w:pPr>
      <w:r w:rsidRPr="00E05D85">
        <w:rPr>
          <w:color w:val="auto"/>
        </w:rPr>
        <w:t>What are three drawbacks of trying to use an existing solution on a similar problem, but in a different context?</w:t>
      </w:r>
    </w:p>
    <w:p w14:paraId="2312657D" w14:textId="20A91666" w:rsidR="008A3CC6" w:rsidRPr="00E05D85" w:rsidRDefault="00000000" w:rsidP="00416095">
      <w:pPr>
        <w:pStyle w:val="ListParagraph"/>
        <w:numPr>
          <w:ilvl w:val="0"/>
          <w:numId w:val="23"/>
        </w:numPr>
        <w:rPr>
          <w:color w:val="auto"/>
        </w:rPr>
      </w:pPr>
      <w:r w:rsidRPr="00E05D85">
        <w:rPr>
          <w:color w:val="auto"/>
        </w:rPr>
        <w:t>Identifying a pattern where one does not truly exist can lead to using an ill-fitting solution.</w:t>
      </w:r>
    </w:p>
    <w:p w14:paraId="13CC2043" w14:textId="4E2D312A" w:rsidR="008A3CC6" w:rsidRPr="00E05D85" w:rsidRDefault="00000000" w:rsidP="00416095">
      <w:pPr>
        <w:pStyle w:val="ListParagraph"/>
        <w:numPr>
          <w:ilvl w:val="0"/>
          <w:numId w:val="23"/>
        </w:numPr>
        <w:rPr>
          <w:color w:val="auto"/>
        </w:rPr>
      </w:pPr>
      <w:r w:rsidRPr="00E05D85">
        <w:rPr>
          <w:color w:val="auto"/>
        </w:rPr>
        <w:t>Reusing a complex solution for a simple problem can make the new code harder to maintain.</w:t>
      </w:r>
    </w:p>
    <w:p w14:paraId="18FE787E" w14:textId="583FBB1A" w:rsidR="008A3CC6" w:rsidRPr="00E05D85" w:rsidRDefault="00000000" w:rsidP="00416095">
      <w:pPr>
        <w:pStyle w:val="ListParagraph"/>
        <w:numPr>
          <w:ilvl w:val="0"/>
          <w:numId w:val="23"/>
        </w:numPr>
        <w:rPr>
          <w:color w:val="auto"/>
        </w:rPr>
      </w:pPr>
      <w:r w:rsidRPr="00E05D85">
        <w:rPr>
          <w:color w:val="auto"/>
        </w:rPr>
        <w:t xml:space="preserve">If an error exists in the original </w:t>
      </w:r>
      <w:r w:rsidR="00466045" w:rsidRPr="00E05D85">
        <w:rPr>
          <w:color w:val="auto"/>
        </w:rPr>
        <w:t>‘</w:t>
      </w:r>
      <w:r w:rsidRPr="00E05D85">
        <w:rPr>
          <w:color w:val="auto"/>
        </w:rPr>
        <w:t>pattern</w:t>
      </w:r>
      <w:r w:rsidR="00466045" w:rsidRPr="00E05D85">
        <w:rPr>
          <w:color w:val="auto"/>
        </w:rPr>
        <w:t>’</w:t>
      </w:r>
      <w:r w:rsidRPr="00E05D85">
        <w:rPr>
          <w:color w:val="auto"/>
        </w:rPr>
        <w:t>, it will be repeated every time that solution is reused.</w:t>
      </w:r>
    </w:p>
    <w:p w14:paraId="3F47C014" w14:textId="64387738" w:rsidR="008A3CC6" w:rsidRPr="00E05D85" w:rsidRDefault="00000000">
      <w:pPr>
        <w:rPr>
          <w:b/>
          <w:bCs/>
          <w:color w:val="auto"/>
        </w:rPr>
      </w:pPr>
      <w:r w:rsidRPr="00E05D85">
        <w:rPr>
          <w:b/>
          <w:bCs/>
          <w:color w:val="auto"/>
        </w:rPr>
        <w:t xml:space="preserve">Algorithm </w:t>
      </w:r>
      <w:r w:rsidR="00466045" w:rsidRPr="00E05D85">
        <w:rPr>
          <w:b/>
          <w:bCs/>
          <w:color w:val="auto"/>
        </w:rPr>
        <w:t>d</w:t>
      </w:r>
      <w:r w:rsidRPr="00E05D85">
        <w:rPr>
          <w:b/>
          <w:bCs/>
          <w:color w:val="auto"/>
        </w:rPr>
        <w:t>esign</w:t>
      </w:r>
    </w:p>
    <w:p w14:paraId="3EA088D8" w14:textId="0BEE476D" w:rsidR="008A3CC6" w:rsidRPr="00E05D85" w:rsidRDefault="00000000">
      <w:pPr>
        <w:numPr>
          <w:ilvl w:val="0"/>
          <w:numId w:val="10"/>
        </w:numPr>
        <w:rPr>
          <w:color w:val="auto"/>
        </w:rPr>
      </w:pPr>
      <w:r w:rsidRPr="00E05D85">
        <w:rPr>
          <w:color w:val="auto"/>
        </w:rPr>
        <w:t xml:space="preserve">Explain why a recipe is a good everyday example of </w:t>
      </w:r>
      <w:r w:rsidR="006166FA" w:rsidRPr="00E05D85">
        <w:rPr>
          <w:color w:val="auto"/>
        </w:rPr>
        <w:t>a</w:t>
      </w:r>
      <w:r w:rsidRPr="00E05D85">
        <w:rPr>
          <w:color w:val="auto"/>
        </w:rPr>
        <w:t xml:space="preserve">lgorithm </w:t>
      </w:r>
      <w:r w:rsidR="006166FA" w:rsidRPr="00E05D85">
        <w:rPr>
          <w:color w:val="auto"/>
        </w:rPr>
        <w:t>d</w:t>
      </w:r>
      <w:r w:rsidRPr="00E05D85">
        <w:rPr>
          <w:color w:val="auto"/>
        </w:rPr>
        <w:t>esign.</w:t>
      </w:r>
    </w:p>
    <w:p w14:paraId="452BBBD8" w14:textId="2962435D" w:rsidR="001A5563" w:rsidRPr="00E05D85" w:rsidRDefault="00000000" w:rsidP="005A6D44">
      <w:pPr>
        <w:ind w:left="360"/>
        <w:rPr>
          <w:color w:val="auto"/>
        </w:rPr>
      </w:pPr>
      <w:r w:rsidRPr="00E05D85">
        <w:rPr>
          <w:color w:val="auto"/>
        </w:rPr>
        <w:t xml:space="preserve">A recipe is a good example of </w:t>
      </w:r>
      <w:r w:rsidR="006166FA" w:rsidRPr="00E05D85">
        <w:rPr>
          <w:color w:val="auto"/>
        </w:rPr>
        <w:t>a</w:t>
      </w:r>
      <w:r w:rsidRPr="00E05D85">
        <w:rPr>
          <w:color w:val="auto"/>
        </w:rPr>
        <w:t xml:space="preserve">lgorithm </w:t>
      </w:r>
      <w:r w:rsidR="006166FA" w:rsidRPr="00E05D85">
        <w:rPr>
          <w:color w:val="auto"/>
        </w:rPr>
        <w:t>d</w:t>
      </w:r>
      <w:r w:rsidRPr="00E05D85">
        <w:rPr>
          <w:color w:val="auto"/>
        </w:rPr>
        <w:t xml:space="preserve">esign because it provides a step-by-step sequence of instructions that must be followed exactly to reach a specific end result. </w:t>
      </w:r>
    </w:p>
    <w:p w14:paraId="5B6AEFCC" w14:textId="1940389D" w:rsidR="008A3CC6" w:rsidRPr="00E05D85" w:rsidRDefault="00000000">
      <w:pPr>
        <w:numPr>
          <w:ilvl w:val="0"/>
          <w:numId w:val="10"/>
        </w:numPr>
        <w:rPr>
          <w:color w:val="auto"/>
        </w:rPr>
      </w:pPr>
      <w:r w:rsidRPr="00E05D85">
        <w:rPr>
          <w:color w:val="auto"/>
        </w:rPr>
        <w:t xml:space="preserve">Choose a technical process from a digital environment </w:t>
      </w:r>
      <w:r w:rsidR="00C07226" w:rsidRPr="00E05D85">
        <w:rPr>
          <w:color w:val="auto"/>
        </w:rPr>
        <w:t>for example a user login and security check, and write an algorithm that precisely explains each step</w:t>
      </w:r>
      <w:r w:rsidRPr="00E05D85">
        <w:rPr>
          <w:color w:val="auto"/>
        </w:rPr>
        <w:t>.</w:t>
      </w:r>
    </w:p>
    <w:p w14:paraId="307E5521" w14:textId="77777777" w:rsidR="008A3CC6" w:rsidRPr="00E05D85" w:rsidRDefault="00000000" w:rsidP="005A6D44">
      <w:pPr>
        <w:spacing w:after="0"/>
        <w:ind w:left="360"/>
        <w:rPr>
          <w:color w:val="auto"/>
        </w:rPr>
      </w:pPr>
      <w:r w:rsidRPr="00E05D85">
        <w:rPr>
          <w:color w:val="auto"/>
        </w:rPr>
        <w:t>Example answer:</w:t>
      </w:r>
    </w:p>
    <w:p w14:paraId="79949BAA" w14:textId="1DDD5EAD" w:rsidR="008A3CC6" w:rsidRPr="00E05D85" w:rsidRDefault="00000000" w:rsidP="005A6D44">
      <w:pPr>
        <w:spacing w:after="240"/>
        <w:ind w:left="360"/>
        <w:rPr>
          <w:color w:val="auto"/>
        </w:rPr>
      </w:pPr>
      <w:r w:rsidRPr="00E05D85">
        <w:rPr>
          <w:color w:val="auto"/>
        </w:rPr>
        <w:t>Automated User Login &amp; Security Check</w:t>
      </w:r>
    </w:p>
    <w:p w14:paraId="5524D04D" w14:textId="29185AE1" w:rsidR="008A3CC6" w:rsidRPr="00E05D85" w:rsidRDefault="00000000" w:rsidP="00416095">
      <w:pPr>
        <w:pStyle w:val="ListParagraph"/>
        <w:numPr>
          <w:ilvl w:val="0"/>
          <w:numId w:val="26"/>
        </w:numPr>
        <w:spacing w:before="240" w:after="0"/>
        <w:rPr>
          <w:color w:val="auto"/>
        </w:rPr>
      </w:pPr>
      <w:r w:rsidRPr="00E05D85">
        <w:rPr>
          <w:color w:val="auto"/>
        </w:rPr>
        <w:lastRenderedPageBreak/>
        <w:t>START</w:t>
      </w:r>
    </w:p>
    <w:p w14:paraId="00580A72" w14:textId="3BDD8BEB" w:rsidR="008A3CC6" w:rsidRPr="00E05D85" w:rsidRDefault="00000000" w:rsidP="00416095">
      <w:pPr>
        <w:pStyle w:val="ListParagraph"/>
        <w:numPr>
          <w:ilvl w:val="0"/>
          <w:numId w:val="26"/>
        </w:numPr>
        <w:spacing w:after="0"/>
        <w:rPr>
          <w:color w:val="auto"/>
        </w:rPr>
      </w:pPr>
      <w:r w:rsidRPr="00E05D85">
        <w:rPr>
          <w:color w:val="auto"/>
        </w:rPr>
        <w:t>INPUT: Prompt user for Username and Password.</w:t>
      </w:r>
    </w:p>
    <w:p w14:paraId="4C955D2D" w14:textId="5C7F8FFF" w:rsidR="008A3CC6" w:rsidRPr="00E05D85" w:rsidRDefault="00000000" w:rsidP="00416095">
      <w:pPr>
        <w:pStyle w:val="ListParagraph"/>
        <w:numPr>
          <w:ilvl w:val="0"/>
          <w:numId w:val="26"/>
        </w:numPr>
        <w:spacing w:after="0"/>
        <w:rPr>
          <w:color w:val="auto"/>
        </w:rPr>
      </w:pPr>
      <w:r w:rsidRPr="00E05D85">
        <w:rPr>
          <w:color w:val="auto"/>
        </w:rPr>
        <w:t>PROCESS: Search database for a record matching the Username.</w:t>
      </w:r>
    </w:p>
    <w:p w14:paraId="1924762C" w14:textId="7DBA4B02" w:rsidR="008A3CC6" w:rsidRPr="00E05D85" w:rsidRDefault="00000000" w:rsidP="00416095">
      <w:pPr>
        <w:pStyle w:val="ListParagraph"/>
        <w:numPr>
          <w:ilvl w:val="0"/>
          <w:numId w:val="26"/>
        </w:numPr>
        <w:spacing w:after="0"/>
        <w:rPr>
          <w:color w:val="auto"/>
        </w:rPr>
      </w:pPr>
      <w:r w:rsidRPr="00E05D85">
        <w:rPr>
          <w:color w:val="auto"/>
        </w:rPr>
        <w:t>DECISION: Does the record exist?</w:t>
      </w:r>
    </w:p>
    <w:p w14:paraId="26D62A49" w14:textId="692A017D" w:rsidR="008A3CC6" w:rsidRPr="00E05D85" w:rsidRDefault="00000000" w:rsidP="00416095">
      <w:pPr>
        <w:pStyle w:val="ListParagraph"/>
        <w:numPr>
          <w:ilvl w:val="1"/>
          <w:numId w:val="26"/>
        </w:numPr>
        <w:spacing w:after="0"/>
        <w:rPr>
          <w:color w:val="auto"/>
        </w:rPr>
      </w:pPr>
      <w:r w:rsidRPr="00E05D85">
        <w:rPr>
          <w:color w:val="auto"/>
        </w:rPr>
        <w:t>IF NO: Display "Invalid Credentials" and return to INPUT.</w:t>
      </w:r>
    </w:p>
    <w:p w14:paraId="0121041F" w14:textId="17094B31" w:rsidR="008A3CC6" w:rsidRPr="00E05D85" w:rsidRDefault="00000000" w:rsidP="00416095">
      <w:pPr>
        <w:pStyle w:val="ListParagraph"/>
        <w:numPr>
          <w:ilvl w:val="1"/>
          <w:numId w:val="26"/>
        </w:numPr>
        <w:spacing w:after="0"/>
        <w:rPr>
          <w:color w:val="auto"/>
        </w:rPr>
      </w:pPr>
      <w:r w:rsidRPr="00E05D85">
        <w:rPr>
          <w:color w:val="auto"/>
        </w:rPr>
        <w:t>IF YES: Proceed to password check.</w:t>
      </w:r>
    </w:p>
    <w:p w14:paraId="6AA7C551" w14:textId="76762C4E" w:rsidR="008A3CC6" w:rsidRPr="00E05D85" w:rsidRDefault="00000000" w:rsidP="00416095">
      <w:pPr>
        <w:pStyle w:val="ListParagraph"/>
        <w:numPr>
          <w:ilvl w:val="0"/>
          <w:numId w:val="26"/>
        </w:numPr>
        <w:spacing w:after="0"/>
        <w:rPr>
          <w:color w:val="auto"/>
        </w:rPr>
      </w:pPr>
      <w:r w:rsidRPr="00E05D85">
        <w:rPr>
          <w:color w:val="auto"/>
        </w:rPr>
        <w:t>DECISION: Does the entered Password match the hashed password in the database?</w:t>
      </w:r>
    </w:p>
    <w:p w14:paraId="4149AD23" w14:textId="62EFF4AC" w:rsidR="008A3CC6" w:rsidRPr="00E05D85" w:rsidRDefault="00000000" w:rsidP="00416095">
      <w:pPr>
        <w:pStyle w:val="ListParagraph"/>
        <w:numPr>
          <w:ilvl w:val="1"/>
          <w:numId w:val="26"/>
        </w:numPr>
        <w:spacing w:after="0"/>
        <w:rPr>
          <w:color w:val="auto"/>
        </w:rPr>
      </w:pPr>
      <w:r w:rsidRPr="00E05D85">
        <w:rPr>
          <w:color w:val="auto"/>
        </w:rPr>
        <w:t xml:space="preserve">IF NO: Increment </w:t>
      </w:r>
      <w:proofErr w:type="spellStart"/>
      <w:r w:rsidRPr="00E05D85">
        <w:rPr>
          <w:color w:val="auto"/>
        </w:rPr>
        <w:t>Failed_Attempts</w:t>
      </w:r>
      <w:proofErr w:type="spellEnd"/>
      <w:r w:rsidRPr="00E05D85">
        <w:rPr>
          <w:color w:val="auto"/>
        </w:rPr>
        <w:t xml:space="preserve"> counter. If counter = 3, PROCESS "Lock Account" and END.</w:t>
      </w:r>
    </w:p>
    <w:p w14:paraId="4283EE8F" w14:textId="64D51021" w:rsidR="008A3CC6" w:rsidRPr="00E05D85" w:rsidRDefault="00000000" w:rsidP="00416095">
      <w:pPr>
        <w:pStyle w:val="ListParagraph"/>
        <w:numPr>
          <w:ilvl w:val="1"/>
          <w:numId w:val="26"/>
        </w:numPr>
        <w:spacing w:after="0"/>
        <w:rPr>
          <w:color w:val="auto"/>
        </w:rPr>
      </w:pPr>
      <w:r w:rsidRPr="00E05D85">
        <w:rPr>
          <w:color w:val="auto"/>
        </w:rPr>
        <w:t>IF YES: PROCESS "Grant Access" and generate session token.</w:t>
      </w:r>
    </w:p>
    <w:p w14:paraId="5A63AB6E" w14:textId="0142284A" w:rsidR="008A3CC6" w:rsidRPr="00E05D85" w:rsidRDefault="00000000" w:rsidP="00416095">
      <w:pPr>
        <w:pStyle w:val="ListParagraph"/>
        <w:numPr>
          <w:ilvl w:val="0"/>
          <w:numId w:val="26"/>
        </w:numPr>
        <w:spacing w:after="0"/>
        <w:rPr>
          <w:color w:val="auto"/>
        </w:rPr>
      </w:pPr>
      <w:r w:rsidRPr="00E05D85">
        <w:rPr>
          <w:color w:val="auto"/>
        </w:rPr>
        <w:t>OUTPUT: Display "Login Successful" and redirect to User Dashboard.</w:t>
      </w:r>
    </w:p>
    <w:p w14:paraId="5983F20B" w14:textId="1E47C30F" w:rsidR="008A3CC6" w:rsidRPr="00E05D85" w:rsidRDefault="00000000" w:rsidP="00416095">
      <w:pPr>
        <w:pStyle w:val="ListParagraph"/>
        <w:numPr>
          <w:ilvl w:val="0"/>
          <w:numId w:val="26"/>
        </w:numPr>
        <w:spacing w:after="240"/>
        <w:rPr>
          <w:color w:val="auto"/>
        </w:rPr>
      </w:pPr>
      <w:r w:rsidRPr="00E05D85">
        <w:rPr>
          <w:color w:val="auto"/>
        </w:rPr>
        <w:t>END</w:t>
      </w:r>
    </w:p>
    <w:p w14:paraId="35E9674A" w14:textId="77777777" w:rsidR="008A3CC6" w:rsidRPr="00E05D85" w:rsidRDefault="00000000" w:rsidP="00CC32AE">
      <w:pPr>
        <w:numPr>
          <w:ilvl w:val="0"/>
          <w:numId w:val="10"/>
        </w:numPr>
        <w:rPr>
          <w:color w:val="auto"/>
        </w:rPr>
      </w:pPr>
      <w:r w:rsidRPr="00E05D85">
        <w:rPr>
          <w:color w:val="auto"/>
        </w:rPr>
        <w:t>In what stage of a digital project might you use Algorithm Design?</w:t>
      </w:r>
    </w:p>
    <w:p w14:paraId="7C8B939D" w14:textId="0A5DB291" w:rsidR="008A3CC6" w:rsidRPr="00E05D85" w:rsidRDefault="00000000" w:rsidP="005A6D44">
      <w:pPr>
        <w:ind w:left="360"/>
        <w:rPr>
          <w:color w:val="auto"/>
        </w:rPr>
      </w:pPr>
      <w:r w:rsidRPr="00E05D85">
        <w:rPr>
          <w:color w:val="auto"/>
        </w:rPr>
        <w:t>Algorithm design is often used in the planning phases of a project to help plan code and map out processes.</w:t>
      </w:r>
    </w:p>
    <w:p w14:paraId="11AAD5E4" w14:textId="5C07F23A" w:rsidR="008A3CC6" w:rsidRPr="00E05D85" w:rsidRDefault="00000000">
      <w:pPr>
        <w:numPr>
          <w:ilvl w:val="0"/>
          <w:numId w:val="10"/>
        </w:numPr>
        <w:rPr>
          <w:color w:val="auto"/>
        </w:rPr>
      </w:pPr>
      <w:r w:rsidRPr="00E05D85">
        <w:rPr>
          <w:color w:val="auto"/>
        </w:rPr>
        <w:t>Give three benefits of designing the algorithm before you begin programming.</w:t>
      </w:r>
    </w:p>
    <w:p w14:paraId="61DC3603" w14:textId="37E86C7F" w:rsidR="008A3CC6" w:rsidRPr="00E05D85" w:rsidRDefault="00000000" w:rsidP="00416095">
      <w:pPr>
        <w:pStyle w:val="ListParagraph"/>
        <w:numPr>
          <w:ilvl w:val="0"/>
          <w:numId w:val="24"/>
        </w:numPr>
        <w:spacing w:after="0"/>
        <w:rPr>
          <w:color w:val="auto"/>
        </w:rPr>
      </w:pPr>
      <w:r w:rsidRPr="00E05D85">
        <w:rPr>
          <w:color w:val="auto"/>
        </w:rPr>
        <w:t>Provides a detailed breakdown that can be easily communicated to non-technical audiences.</w:t>
      </w:r>
    </w:p>
    <w:p w14:paraId="5810F50B" w14:textId="086511A0" w:rsidR="008A3CC6" w:rsidRPr="00E05D85" w:rsidRDefault="00000000" w:rsidP="00416095">
      <w:pPr>
        <w:pStyle w:val="ListParagraph"/>
        <w:numPr>
          <w:ilvl w:val="0"/>
          <w:numId w:val="24"/>
        </w:numPr>
        <w:spacing w:after="0"/>
        <w:rPr>
          <w:color w:val="auto"/>
        </w:rPr>
      </w:pPr>
      <w:r w:rsidRPr="00E05D85">
        <w:rPr>
          <w:color w:val="auto"/>
        </w:rPr>
        <w:t>Helps identify possible logical challenges before any code is actually written.</w:t>
      </w:r>
    </w:p>
    <w:p w14:paraId="0D428EFC" w14:textId="096E3972" w:rsidR="008A3CC6" w:rsidRPr="00E05D85" w:rsidRDefault="00000000" w:rsidP="00416095">
      <w:pPr>
        <w:pStyle w:val="ListParagraph"/>
        <w:numPr>
          <w:ilvl w:val="0"/>
          <w:numId w:val="24"/>
        </w:numPr>
        <w:rPr>
          <w:color w:val="auto"/>
        </w:rPr>
      </w:pPr>
      <w:r w:rsidRPr="00E05D85">
        <w:rPr>
          <w:color w:val="auto"/>
        </w:rPr>
        <w:t>Designing the logic first allows it to be implemented in any chosen programming language later.</w:t>
      </w:r>
    </w:p>
    <w:p w14:paraId="783B6FD0" w14:textId="7EDDFF54" w:rsidR="008A3CC6" w:rsidRPr="00E05D85" w:rsidRDefault="00000000">
      <w:pPr>
        <w:numPr>
          <w:ilvl w:val="0"/>
          <w:numId w:val="10"/>
        </w:numPr>
        <w:rPr>
          <w:color w:val="auto"/>
        </w:rPr>
      </w:pPr>
      <w:r w:rsidRPr="00E05D85">
        <w:rPr>
          <w:color w:val="auto"/>
        </w:rPr>
        <w:t>What are three challenges you may face when designing algorithms?</w:t>
      </w:r>
    </w:p>
    <w:p w14:paraId="1B3D83B6" w14:textId="0D94A1D4" w:rsidR="008A3CC6" w:rsidRPr="00E05D85" w:rsidRDefault="00000000" w:rsidP="00416095">
      <w:pPr>
        <w:pStyle w:val="ListParagraph"/>
        <w:numPr>
          <w:ilvl w:val="0"/>
          <w:numId w:val="25"/>
        </w:numPr>
        <w:spacing w:after="0"/>
        <w:rPr>
          <w:color w:val="auto"/>
        </w:rPr>
      </w:pPr>
      <w:r w:rsidRPr="00E05D85">
        <w:rPr>
          <w:color w:val="auto"/>
        </w:rPr>
        <w:t>Creating a precise, step-by-step sequence can be very time-consuming.</w:t>
      </w:r>
    </w:p>
    <w:p w14:paraId="21F2AE6B" w14:textId="36BFF795" w:rsidR="008A3CC6" w:rsidRPr="00E05D85" w:rsidRDefault="00000000" w:rsidP="00416095">
      <w:pPr>
        <w:pStyle w:val="ListParagraph"/>
        <w:numPr>
          <w:ilvl w:val="0"/>
          <w:numId w:val="25"/>
        </w:numPr>
        <w:spacing w:after="0"/>
        <w:rPr>
          <w:color w:val="auto"/>
        </w:rPr>
      </w:pPr>
      <w:r w:rsidRPr="00E05D85">
        <w:rPr>
          <w:color w:val="auto"/>
        </w:rPr>
        <w:t>If an algorithm is not 100% clear, the resulting program may not be reliable.</w:t>
      </w:r>
    </w:p>
    <w:p w14:paraId="6ECD7F58" w14:textId="6D93975C" w:rsidR="008A3CC6" w:rsidRPr="00E05D85" w:rsidRDefault="00000000" w:rsidP="00416095">
      <w:pPr>
        <w:pStyle w:val="ListParagraph"/>
        <w:numPr>
          <w:ilvl w:val="0"/>
          <w:numId w:val="25"/>
        </w:numPr>
        <w:spacing w:after="0"/>
        <w:rPr>
          <w:color w:val="auto"/>
        </w:rPr>
      </w:pPr>
      <w:r w:rsidRPr="00E05D85">
        <w:rPr>
          <w:color w:val="auto"/>
        </w:rPr>
        <w:t>If the project brief changes, the entire algorithm may need to be redesigned from scratch.</w:t>
      </w:r>
    </w:p>
    <w:p w14:paraId="5C9B3785" w14:textId="5CB8C686" w:rsidR="008A3CC6" w:rsidRPr="00E05D85" w:rsidRDefault="00000000" w:rsidP="00CC32AE">
      <w:pPr>
        <w:spacing w:before="240"/>
        <w:rPr>
          <w:b/>
          <w:bCs/>
          <w:color w:val="auto"/>
        </w:rPr>
      </w:pPr>
      <w:r w:rsidRPr="00E05D85">
        <w:rPr>
          <w:b/>
          <w:bCs/>
          <w:color w:val="auto"/>
        </w:rPr>
        <w:t xml:space="preserve">Stretch and </w:t>
      </w:r>
      <w:r w:rsidR="00525704" w:rsidRPr="00E05D85">
        <w:rPr>
          <w:b/>
          <w:bCs/>
          <w:color w:val="auto"/>
        </w:rPr>
        <w:t>c</w:t>
      </w:r>
      <w:r w:rsidRPr="00E05D85">
        <w:rPr>
          <w:b/>
          <w:bCs/>
          <w:color w:val="auto"/>
        </w:rPr>
        <w:t>hallenge</w:t>
      </w:r>
    </w:p>
    <w:p w14:paraId="49ADE087" w14:textId="7FD167F5" w:rsidR="008A3CC6" w:rsidRPr="00E05D85" w:rsidRDefault="00000000">
      <w:pPr>
        <w:rPr>
          <w:color w:val="auto"/>
        </w:rPr>
      </w:pPr>
      <w:r w:rsidRPr="00E05D85">
        <w:rPr>
          <w:color w:val="auto"/>
        </w:rPr>
        <w:t>If a software project is suffering from 'scope creep' (adding too many features), which component of computational thinking was likely ignored during the planning phase? Justify your answer using the benefits and drawbacks of that component.</w:t>
      </w:r>
    </w:p>
    <w:p w14:paraId="0FFF8301" w14:textId="034ABBDB" w:rsidR="008A3CC6" w:rsidRPr="00E05D85" w:rsidRDefault="00000000">
      <w:pPr>
        <w:rPr>
          <w:color w:val="auto"/>
        </w:rPr>
      </w:pPr>
      <w:r w:rsidRPr="00E05D85">
        <w:rPr>
          <w:color w:val="auto"/>
        </w:rPr>
        <w:t>Abstraction was likely ignored. Abstraction is designed to filter out non-essential details to keep the project focused on core logic. If ignored, the representation becomes too complex, making it difficult for third parties to manage and causing the project to deviate from the original requirements.</w:t>
      </w:r>
    </w:p>
    <w:sectPr w:rsidR="008A3CC6" w:rsidRPr="00E05D85">
      <w:headerReference w:type="even" r:id="rId9"/>
      <w:headerReference w:type="default" r:id="rId10"/>
      <w:footerReference w:type="even" r:id="rId11"/>
      <w:footerReference w:type="default" r:id="rId12"/>
      <w:headerReference w:type="first" r:id="rId13"/>
      <w:footerReference w:type="first" r:id="rId14"/>
      <w:pgSz w:w="11906" w:h="16838"/>
      <w:pgMar w:top="1252" w:right="1440" w:bottom="2131" w:left="1440" w:header="70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603DF5" w14:textId="77777777" w:rsidR="000F3D14" w:rsidRDefault="000F3D14">
      <w:pPr>
        <w:spacing w:after="0" w:line="240" w:lineRule="auto"/>
      </w:pPr>
      <w:r>
        <w:separator/>
      </w:r>
    </w:p>
  </w:endnote>
  <w:endnote w:type="continuationSeparator" w:id="0">
    <w:p w14:paraId="4E2790A6" w14:textId="77777777" w:rsidR="000F3D14" w:rsidRDefault="000F3D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embedRegular r:id="rId1" w:fontKey="{F8F14A97-A93C-4D4F-A973-19B0D8CDB048}"/>
  </w:font>
  <w:font w:name="Calibri">
    <w:panose1 w:val="020F0502020204030204"/>
    <w:charset w:val="00"/>
    <w:family w:val="swiss"/>
    <w:pitch w:val="variable"/>
    <w:sig w:usb0="E4002EFF" w:usb1="C200247B" w:usb2="00000009" w:usb3="00000000" w:csb0="000001FF" w:csb1="00000000"/>
    <w:embedRegular r:id="rId2" w:fontKey="{89095620-8025-43FC-98B0-F77A6313249C}"/>
  </w:font>
  <w:font w:name="Arial Narrow">
    <w:panose1 w:val="020B0606020202030204"/>
    <w:charset w:val="00"/>
    <w:family w:val="swiss"/>
    <w:pitch w:val="variable"/>
    <w:sig w:usb0="00000287" w:usb1="00000800" w:usb2="00000000" w:usb3="00000000" w:csb0="0000009F" w:csb1="00000000"/>
    <w:embedRegular r:id="rId3" w:fontKey="{AF4BB43B-BBC0-4F6A-9DCC-506D2FEDCBFD}"/>
  </w:font>
  <w:font w:name="Aptos">
    <w:charset w:val="00"/>
    <w:family w:val="swiss"/>
    <w:pitch w:val="variable"/>
    <w:sig w:usb0="20000287" w:usb1="00000003" w:usb2="00000000" w:usb3="00000000" w:csb0="0000019F" w:csb1="00000000"/>
    <w:embedRegular r:id="rId4" w:fontKey="{8DA71D2B-AF4B-421E-BF13-37D0F6883C7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ABFC66" w14:textId="77777777" w:rsidR="008A3CC6" w:rsidRDefault="008A3CC6">
    <w:pPr>
      <w:widowControl w:val="0"/>
      <w:pBdr>
        <w:top w:val="nil"/>
        <w:left w:val="nil"/>
        <w:bottom w:val="nil"/>
        <w:right w:val="nil"/>
        <w:between w:val="nil"/>
      </w:pBdr>
      <w:spacing w:after="0" w:line="276" w:lineRule="auto"/>
      <w:rPr>
        <w:sz w:val="20"/>
        <w:szCs w:val="20"/>
      </w:rPr>
    </w:pPr>
  </w:p>
  <w:tbl>
    <w:tblPr>
      <w:tblStyle w:val="a9"/>
      <w:tblW w:w="9026"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6508"/>
      <w:gridCol w:w="2518"/>
    </w:tblGrid>
    <w:tr w:rsidR="008A3CC6" w14:paraId="01BD3319" w14:textId="77777777">
      <w:tc>
        <w:tcPr>
          <w:tcW w:w="6508" w:type="dxa"/>
        </w:tcPr>
        <w:p w14:paraId="41FEC539" w14:textId="77777777" w:rsidR="008A3CC6" w:rsidRDefault="00000000">
          <w:pPr>
            <w:pBdr>
              <w:top w:val="nil"/>
              <w:left w:val="nil"/>
              <w:bottom w:val="nil"/>
              <w:right w:val="nil"/>
              <w:between w:val="nil"/>
            </w:pBdr>
            <w:tabs>
              <w:tab w:val="center" w:pos="4513"/>
              <w:tab w:val="right" w:pos="9026"/>
            </w:tabs>
            <w:spacing w:after="120"/>
            <w:rPr>
              <w:sz w:val="20"/>
              <w:szCs w:val="20"/>
            </w:rPr>
          </w:pPr>
          <w:r>
            <w:rPr>
              <w:sz w:val="20"/>
              <w:szCs w:val="20"/>
            </w:rPr>
            <w:t>[Subject]: [Topic title]</w:t>
          </w:r>
        </w:p>
      </w:tc>
      <w:tc>
        <w:tcPr>
          <w:tcW w:w="2518" w:type="dxa"/>
        </w:tcPr>
        <w:p w14:paraId="65E0F252" w14:textId="77777777" w:rsidR="008A3CC6"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3</w:t>
          </w:r>
        </w:p>
      </w:tc>
    </w:tr>
  </w:tbl>
  <w:p w14:paraId="525DEA7F" w14:textId="77777777" w:rsidR="008A3CC6" w:rsidRDefault="008A3CC6">
    <w:pPr>
      <w:pBdr>
        <w:top w:val="nil"/>
        <w:left w:val="nil"/>
        <w:bottom w:val="nil"/>
        <w:right w:val="nil"/>
        <w:between w:val="nil"/>
      </w:pBdr>
      <w:tabs>
        <w:tab w:val="center" w:pos="4513"/>
        <w:tab w:val="right" w:pos="9026"/>
      </w:tabs>
      <w:spacing w:after="0" w:line="240" w:lineRule="auto"/>
      <w:jc w:val="right"/>
      <w:rPr>
        <w:sz w:val="20"/>
        <w:szCs w:val="20"/>
      </w:rPr>
    </w:pPr>
  </w:p>
  <w:p w14:paraId="77F9EE9D" w14:textId="77777777" w:rsidR="008A3CC6" w:rsidRDefault="00000000">
    <w:pPr>
      <w:pBdr>
        <w:top w:val="nil"/>
        <w:left w:val="nil"/>
        <w:bottom w:val="nil"/>
        <w:right w:val="nil"/>
        <w:between w:val="nil"/>
      </w:pBdr>
      <w:tabs>
        <w:tab w:val="center" w:pos="4513"/>
        <w:tab w:val="right" w:pos="9026"/>
      </w:tabs>
      <w:spacing w:after="0" w:line="240" w:lineRule="auto"/>
      <w:jc w:val="center"/>
    </w:pPr>
    <w:r>
      <w:rPr>
        <w:color w:val="808080"/>
        <w:sz w:val="20"/>
        <w:szCs w:val="20"/>
      </w:rPr>
      <w:fldChar w:fldCharType="begin"/>
    </w:r>
    <w:r>
      <w:rPr>
        <w:color w:val="808080"/>
        <w:sz w:val="20"/>
        <w:szCs w:val="20"/>
      </w:rPr>
      <w:instrText>PAGE</w:instrText>
    </w:r>
    <w:r>
      <w:rPr>
        <w:color w:val="808080"/>
        <w:sz w:val="20"/>
        <w:szCs w:val="20"/>
      </w:rPr>
      <w:fldChar w:fldCharType="separate"/>
    </w:r>
    <w:r>
      <w:rPr>
        <w:color w:val="80808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F5303" w14:textId="77777777" w:rsidR="008A3CC6" w:rsidRDefault="008A3CC6">
    <w:pPr>
      <w:widowControl w:val="0"/>
      <w:pBdr>
        <w:top w:val="nil"/>
        <w:left w:val="nil"/>
        <w:bottom w:val="nil"/>
        <w:right w:val="nil"/>
        <w:between w:val="nil"/>
      </w:pBdr>
      <w:spacing w:after="0" w:line="276" w:lineRule="auto"/>
    </w:pPr>
  </w:p>
  <w:tbl>
    <w:tblPr>
      <w:tblStyle w:val="a8"/>
      <w:tblW w:w="9016"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20"/>
      <w:gridCol w:w="4196"/>
    </w:tblGrid>
    <w:tr w:rsidR="008A3CC6" w14:paraId="1A531257" w14:textId="77777777">
      <w:tc>
        <w:tcPr>
          <w:tcW w:w="9016" w:type="dxa"/>
          <w:gridSpan w:val="2"/>
          <w:tcBorders>
            <w:bottom w:val="nil"/>
          </w:tcBorders>
        </w:tcPr>
        <w:p w14:paraId="1A005895" w14:textId="41F5DBD6" w:rsidR="008A3CC6" w:rsidRDefault="00000000">
          <w:pPr>
            <w:pBdr>
              <w:top w:val="nil"/>
              <w:left w:val="nil"/>
              <w:bottom w:val="nil"/>
              <w:right w:val="nil"/>
              <w:between w:val="nil"/>
            </w:pBdr>
            <w:tabs>
              <w:tab w:val="center" w:pos="4513"/>
              <w:tab w:val="right" w:pos="9026"/>
            </w:tabs>
            <w:spacing w:after="120"/>
            <w:rPr>
              <w:sz w:val="18"/>
              <w:szCs w:val="18"/>
            </w:rPr>
          </w:pPr>
          <w:r>
            <w:rPr>
              <w:sz w:val="20"/>
              <w:szCs w:val="20"/>
            </w:rPr>
            <w:t xml:space="preserve">Digital: </w:t>
          </w:r>
          <w:r w:rsidR="00573E4F" w:rsidRPr="00573E4F">
            <w:rPr>
              <w:sz w:val="20"/>
              <w:szCs w:val="20"/>
            </w:rPr>
            <w:t xml:space="preserve">Computational </w:t>
          </w:r>
          <w:r w:rsidR="00B2799C">
            <w:rPr>
              <w:sz w:val="20"/>
              <w:szCs w:val="20"/>
            </w:rPr>
            <w:t>t</w:t>
          </w:r>
          <w:r w:rsidR="00573E4F" w:rsidRPr="00573E4F">
            <w:rPr>
              <w:sz w:val="20"/>
              <w:szCs w:val="20"/>
            </w:rPr>
            <w:t xml:space="preserve">hinking </w:t>
          </w:r>
          <w:r w:rsidR="00B2799C">
            <w:rPr>
              <w:sz w:val="20"/>
              <w:szCs w:val="20"/>
            </w:rPr>
            <w:t>s</w:t>
          </w:r>
          <w:r w:rsidR="00573E4F" w:rsidRPr="00573E4F">
            <w:rPr>
              <w:sz w:val="20"/>
              <w:szCs w:val="20"/>
            </w:rPr>
            <w:t>kills</w:t>
          </w:r>
        </w:p>
      </w:tc>
    </w:tr>
    <w:tr w:rsidR="008A3CC6" w14:paraId="5AC4A465" w14:textId="77777777" w:rsidTr="00573E4F">
      <w:tc>
        <w:tcPr>
          <w:tcW w:w="4820" w:type="dxa"/>
          <w:tcBorders>
            <w:top w:val="nil"/>
            <w:bottom w:val="single" w:sz="12" w:space="0" w:color="FFF5C4"/>
          </w:tcBorders>
        </w:tcPr>
        <w:p w14:paraId="7FF34EA5" w14:textId="0BAF108A" w:rsidR="008A3CC6"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416095">
            <w:rPr>
              <w:sz w:val="20"/>
              <w:szCs w:val="20"/>
            </w:rPr>
            <w:t>May</w:t>
          </w:r>
          <w:r w:rsidR="00B2799C">
            <w:rPr>
              <w:sz w:val="20"/>
              <w:szCs w:val="20"/>
            </w:rPr>
            <w:t xml:space="preserve"> 2026</w:t>
          </w:r>
        </w:p>
      </w:tc>
      <w:tc>
        <w:tcPr>
          <w:tcW w:w="4196" w:type="dxa"/>
          <w:tcBorders>
            <w:top w:val="nil"/>
            <w:bottom w:val="single" w:sz="12" w:space="0" w:color="FFF5C4"/>
          </w:tcBorders>
          <w:vAlign w:val="bottom"/>
        </w:tcPr>
        <w:p w14:paraId="341D153D" w14:textId="489F535F" w:rsidR="008A3CC6"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573E4F">
            <w:rPr>
              <w:sz w:val="18"/>
              <w:szCs w:val="18"/>
            </w:rPr>
            <w:t>6</w:t>
          </w:r>
        </w:p>
      </w:tc>
    </w:tr>
  </w:tbl>
  <w:p w14:paraId="44E38B5C" w14:textId="77777777" w:rsidR="008A3CC6" w:rsidRDefault="008A3CC6">
    <w:pPr>
      <w:pBdr>
        <w:top w:val="nil"/>
        <w:left w:val="nil"/>
        <w:bottom w:val="nil"/>
        <w:right w:val="nil"/>
        <w:between w:val="nil"/>
      </w:pBdr>
      <w:tabs>
        <w:tab w:val="center" w:pos="4513"/>
        <w:tab w:val="right" w:pos="9026"/>
      </w:tabs>
      <w:spacing w:after="0" w:line="240" w:lineRule="auto"/>
      <w:jc w:val="right"/>
      <w:rPr>
        <w:sz w:val="20"/>
        <w:szCs w:val="20"/>
      </w:rPr>
    </w:pPr>
  </w:p>
  <w:p w14:paraId="68662C00" w14:textId="77777777" w:rsidR="008A3CC6"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384E4F">
      <w:rPr>
        <w:noProof/>
        <w:color w:val="808080"/>
        <w:sz w:val="20"/>
        <w:szCs w:val="20"/>
      </w:rPr>
      <w:t>1</w:t>
    </w:r>
    <w:r>
      <w:rPr>
        <w:color w:val="80808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0C9A5F" w14:textId="77777777" w:rsidR="008A3CC6" w:rsidRDefault="008A3CC6">
    <w:pPr>
      <w:pBdr>
        <w:top w:val="nil"/>
        <w:left w:val="nil"/>
        <w:bottom w:val="nil"/>
        <w:right w:val="nil"/>
        <w:between w:val="nil"/>
      </w:pBdr>
      <w:tabs>
        <w:tab w:val="center" w:pos="4513"/>
        <w:tab w:val="right" w:pos="9026"/>
      </w:tabs>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F34CDA" w14:textId="77777777" w:rsidR="000F3D14" w:rsidRDefault="000F3D14">
      <w:pPr>
        <w:spacing w:after="0" w:line="240" w:lineRule="auto"/>
      </w:pPr>
      <w:r>
        <w:separator/>
      </w:r>
    </w:p>
  </w:footnote>
  <w:footnote w:type="continuationSeparator" w:id="0">
    <w:p w14:paraId="58128768" w14:textId="77777777" w:rsidR="000F3D14" w:rsidRDefault="000F3D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1FE2E8" w14:textId="77777777" w:rsidR="008A3CC6" w:rsidRDefault="008A3CC6">
    <w:pPr>
      <w:widowControl w:val="0"/>
      <w:pBdr>
        <w:top w:val="nil"/>
        <w:left w:val="nil"/>
        <w:bottom w:val="nil"/>
        <w:right w:val="nil"/>
        <w:between w:val="nil"/>
      </w:pBdr>
      <w:spacing w:after="0" w:line="276" w:lineRule="auto"/>
    </w:pPr>
  </w:p>
  <w:tbl>
    <w:tblPr>
      <w:tblStyle w:val="a6"/>
      <w:tblW w:w="9026"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1376"/>
      <w:gridCol w:w="7650"/>
    </w:tblGrid>
    <w:tr w:rsidR="008A3CC6" w14:paraId="30F5607C" w14:textId="77777777">
      <w:tc>
        <w:tcPr>
          <w:tcW w:w="1376" w:type="dxa"/>
        </w:tcPr>
        <w:p w14:paraId="4250BF9D" w14:textId="77777777" w:rsidR="008A3CC6" w:rsidRDefault="00000000">
          <w:pPr>
            <w:pBdr>
              <w:top w:val="nil"/>
              <w:left w:val="nil"/>
              <w:bottom w:val="nil"/>
              <w:right w:val="nil"/>
              <w:between w:val="nil"/>
            </w:pBdr>
            <w:tabs>
              <w:tab w:val="center" w:pos="4513"/>
              <w:tab w:val="right" w:pos="9026"/>
            </w:tabs>
            <w:spacing w:after="120"/>
            <w:rPr>
              <w:sz w:val="20"/>
              <w:szCs w:val="20"/>
            </w:rPr>
          </w:pPr>
          <w:r>
            <w:rPr>
              <w:noProof/>
            </w:rPr>
            <w:drawing>
              <wp:anchor distT="0" distB="0" distL="114300" distR="114300" simplePos="0" relativeHeight="251659264" behindDoc="0" locked="0" layoutInCell="1" hidden="0" allowOverlap="1" wp14:anchorId="2F24F05B" wp14:editId="3725B058">
                <wp:simplePos x="0" y="0"/>
                <wp:positionH relativeFrom="column">
                  <wp:posOffset>-6822</wp:posOffset>
                </wp:positionH>
                <wp:positionV relativeFrom="paragraph">
                  <wp:posOffset>-133300</wp:posOffset>
                </wp:positionV>
                <wp:extent cx="1137557" cy="477540"/>
                <wp:effectExtent l="0" t="0" r="0" b="0"/>
                <wp:wrapNone/>
                <wp:docPr id="206797080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tc>
      <w:tc>
        <w:tcPr>
          <w:tcW w:w="7650" w:type="dxa"/>
        </w:tcPr>
        <w:p w14:paraId="2ED3C201" w14:textId="77777777" w:rsidR="008A3CC6"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Lesson X: [Insert lesson title]</w:t>
          </w:r>
        </w:p>
        <w:p w14:paraId="0CC65D49" w14:textId="77777777" w:rsidR="008A3CC6"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Activity X</w:t>
          </w:r>
        </w:p>
      </w:tc>
    </w:tr>
  </w:tbl>
  <w:p w14:paraId="508339E8" w14:textId="77777777" w:rsidR="008A3CC6" w:rsidRDefault="008A3CC6">
    <w:pPr>
      <w:pBdr>
        <w:top w:val="nil"/>
        <w:left w:val="nil"/>
        <w:bottom w:val="nil"/>
        <w:right w:val="nil"/>
        <w:between w:val="nil"/>
      </w:pBdr>
      <w:tabs>
        <w:tab w:val="center" w:pos="4513"/>
        <w:tab w:val="right" w:pos="9026"/>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8442B8" w14:textId="77777777" w:rsidR="008A3CC6" w:rsidRDefault="008A3CC6">
    <w:pPr>
      <w:widowControl w:val="0"/>
      <w:pBdr>
        <w:top w:val="nil"/>
        <w:left w:val="nil"/>
        <w:bottom w:val="nil"/>
        <w:right w:val="nil"/>
        <w:between w:val="nil"/>
      </w:pBdr>
      <w:spacing w:after="0" w:line="276" w:lineRule="auto"/>
    </w:pPr>
  </w:p>
  <w:tbl>
    <w:tblPr>
      <w:tblStyle w:val="a5"/>
      <w:tblW w:w="9016"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127"/>
      <w:gridCol w:w="6889"/>
    </w:tblGrid>
    <w:tr w:rsidR="008A3CC6" w14:paraId="79FB012A" w14:textId="77777777">
      <w:tc>
        <w:tcPr>
          <w:tcW w:w="2127" w:type="dxa"/>
        </w:tcPr>
        <w:p w14:paraId="0C006543" w14:textId="77777777" w:rsidR="008A3CC6" w:rsidRDefault="008A3CC6">
          <w:pPr>
            <w:pBdr>
              <w:top w:val="nil"/>
              <w:left w:val="nil"/>
              <w:bottom w:val="nil"/>
              <w:right w:val="nil"/>
              <w:between w:val="nil"/>
            </w:pBdr>
            <w:tabs>
              <w:tab w:val="center" w:pos="4513"/>
              <w:tab w:val="right" w:pos="9026"/>
            </w:tabs>
            <w:spacing w:after="120"/>
            <w:rPr>
              <w:sz w:val="20"/>
              <w:szCs w:val="20"/>
            </w:rPr>
          </w:pPr>
          <w:bookmarkStart w:id="2" w:name="_heading=h.n81bjmnqu83j" w:colFirst="0" w:colLast="0"/>
          <w:bookmarkEnd w:id="2"/>
        </w:p>
      </w:tc>
      <w:tc>
        <w:tcPr>
          <w:tcW w:w="6889" w:type="dxa"/>
        </w:tcPr>
        <w:p w14:paraId="06397BB5" w14:textId="1BC17B32" w:rsidR="008A3CC6" w:rsidRDefault="00384E4F">
          <w:pPr>
            <w:pBdr>
              <w:top w:val="nil"/>
              <w:left w:val="nil"/>
              <w:bottom w:val="nil"/>
              <w:right w:val="nil"/>
              <w:between w:val="nil"/>
            </w:pBdr>
            <w:tabs>
              <w:tab w:val="center" w:pos="4513"/>
              <w:tab w:val="right" w:pos="9026"/>
            </w:tabs>
            <w:spacing w:after="120"/>
            <w:jc w:val="right"/>
            <w:rPr>
              <w:sz w:val="20"/>
              <w:szCs w:val="20"/>
            </w:rPr>
          </w:pPr>
          <w:r>
            <w:rPr>
              <w:sz w:val="20"/>
              <w:szCs w:val="20"/>
            </w:rPr>
            <w:t xml:space="preserve">Resource 1: Core </w:t>
          </w:r>
          <w:r w:rsidR="00B2799C">
            <w:rPr>
              <w:sz w:val="20"/>
              <w:szCs w:val="20"/>
            </w:rPr>
            <w:t>c</w:t>
          </w:r>
          <w:r>
            <w:rPr>
              <w:sz w:val="20"/>
              <w:szCs w:val="20"/>
            </w:rPr>
            <w:t xml:space="preserve">omputational </w:t>
          </w:r>
          <w:r w:rsidR="00B2799C">
            <w:rPr>
              <w:sz w:val="20"/>
              <w:szCs w:val="20"/>
            </w:rPr>
            <w:t>t</w:t>
          </w:r>
          <w:r>
            <w:rPr>
              <w:sz w:val="20"/>
              <w:szCs w:val="20"/>
            </w:rPr>
            <w:t xml:space="preserve">hinking </w:t>
          </w:r>
          <w:r w:rsidR="00B2799C">
            <w:rPr>
              <w:sz w:val="20"/>
              <w:szCs w:val="20"/>
            </w:rPr>
            <w:t>s</w:t>
          </w:r>
          <w:r>
            <w:rPr>
              <w:sz w:val="20"/>
              <w:szCs w:val="20"/>
            </w:rPr>
            <w:t>kills</w:t>
          </w:r>
        </w:p>
        <w:p w14:paraId="664B835A" w14:textId="73EAB29E" w:rsidR="008A3CC6"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 xml:space="preserve">Activity </w:t>
          </w:r>
          <w:r w:rsidR="00384E4F">
            <w:rPr>
              <w:sz w:val="20"/>
              <w:szCs w:val="20"/>
            </w:rPr>
            <w:t>1</w:t>
          </w:r>
          <w:r w:rsidR="008603A1">
            <w:rPr>
              <w:sz w:val="20"/>
              <w:szCs w:val="20"/>
            </w:rPr>
            <w:t xml:space="preserve"> Worksheet answers</w:t>
          </w:r>
        </w:p>
      </w:tc>
    </w:tr>
  </w:tbl>
  <w:p w14:paraId="2D68908F" w14:textId="77777777" w:rsidR="008A3CC6" w:rsidRDefault="00000000">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58240" behindDoc="0" locked="0" layoutInCell="1" hidden="0" allowOverlap="1" wp14:anchorId="3BEAFF47" wp14:editId="4150226E">
          <wp:simplePos x="0" y="0"/>
          <wp:positionH relativeFrom="column">
            <wp:posOffset>2</wp:posOffset>
          </wp:positionH>
          <wp:positionV relativeFrom="paragraph">
            <wp:posOffset>-601343</wp:posOffset>
          </wp:positionV>
          <wp:extent cx="1137557" cy="477540"/>
          <wp:effectExtent l="0" t="0" r="0" b="0"/>
          <wp:wrapNone/>
          <wp:docPr id="206797080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FB045" w14:textId="77777777" w:rsidR="008A3CC6" w:rsidRDefault="008A3CC6">
    <w:pPr>
      <w:pBdr>
        <w:top w:val="nil"/>
        <w:left w:val="nil"/>
        <w:bottom w:val="nil"/>
        <w:right w:val="nil"/>
        <w:between w:val="nil"/>
      </w:pBdr>
      <w:tabs>
        <w:tab w:val="center" w:pos="4513"/>
        <w:tab w:val="right" w:pos="9026"/>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43A1F"/>
    <w:multiLevelType w:val="multilevel"/>
    <w:tmpl w:val="CE5AEA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5942926"/>
    <w:multiLevelType w:val="multilevel"/>
    <w:tmpl w:val="A998C2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71427EC"/>
    <w:multiLevelType w:val="multilevel"/>
    <w:tmpl w:val="7C02BA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CA421B9"/>
    <w:multiLevelType w:val="multilevel"/>
    <w:tmpl w:val="BE00B1DE"/>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4" w15:restartNumberingAfterBreak="0">
    <w:nsid w:val="167F313C"/>
    <w:multiLevelType w:val="multilevel"/>
    <w:tmpl w:val="241CD1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6CD797A"/>
    <w:multiLevelType w:val="multilevel"/>
    <w:tmpl w:val="191A63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4EB173C"/>
    <w:multiLevelType w:val="multilevel"/>
    <w:tmpl w:val="FD30E7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B1D21E1"/>
    <w:multiLevelType w:val="multilevel"/>
    <w:tmpl w:val="B512E5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35D2EA6"/>
    <w:multiLevelType w:val="multilevel"/>
    <w:tmpl w:val="825C66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6581234"/>
    <w:multiLevelType w:val="multilevel"/>
    <w:tmpl w:val="12022E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C890A01"/>
    <w:multiLevelType w:val="multilevel"/>
    <w:tmpl w:val="D8442CFC"/>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0B52317"/>
    <w:multiLevelType w:val="multilevel"/>
    <w:tmpl w:val="BE30DE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2FB4D45"/>
    <w:multiLevelType w:val="hybridMultilevel"/>
    <w:tmpl w:val="38E62E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349005C"/>
    <w:multiLevelType w:val="hybridMultilevel"/>
    <w:tmpl w:val="1068DA66"/>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4" w15:restartNumberingAfterBreak="0">
    <w:nsid w:val="493D7E80"/>
    <w:multiLevelType w:val="multilevel"/>
    <w:tmpl w:val="9F146F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C900171"/>
    <w:multiLevelType w:val="hybridMultilevel"/>
    <w:tmpl w:val="146E37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5EE5799"/>
    <w:multiLevelType w:val="hybridMultilevel"/>
    <w:tmpl w:val="8DDA90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CF60CA6"/>
    <w:multiLevelType w:val="hybridMultilevel"/>
    <w:tmpl w:val="EDC671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FDD5F6F"/>
    <w:multiLevelType w:val="multilevel"/>
    <w:tmpl w:val="C3229C7A"/>
    <w:lvl w:ilvl="0">
      <w:start w:val="1"/>
      <w:numFmt w:val="decimal"/>
      <w:pStyle w:val="Tablebulletssmal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604A5479"/>
    <w:multiLevelType w:val="multilevel"/>
    <w:tmpl w:val="BBE8591A"/>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61345AE2"/>
    <w:multiLevelType w:val="hybridMultilevel"/>
    <w:tmpl w:val="ADBEFE68"/>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1" w15:restartNumberingAfterBreak="0">
    <w:nsid w:val="61D86A74"/>
    <w:multiLevelType w:val="hybridMultilevel"/>
    <w:tmpl w:val="7D8C04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DF105BB"/>
    <w:multiLevelType w:val="hybridMultilevel"/>
    <w:tmpl w:val="FDB22B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24D3542"/>
    <w:multiLevelType w:val="multilevel"/>
    <w:tmpl w:val="CED66E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7B00032B"/>
    <w:multiLevelType w:val="hybridMultilevel"/>
    <w:tmpl w:val="8E0A9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F6227A1"/>
    <w:multiLevelType w:val="multilevel"/>
    <w:tmpl w:val="2B3E51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041440939">
    <w:abstractNumId w:val="2"/>
  </w:num>
  <w:num w:numId="2" w16cid:durableId="2068918589">
    <w:abstractNumId w:val="8"/>
  </w:num>
  <w:num w:numId="3" w16cid:durableId="1421486010">
    <w:abstractNumId w:val="7"/>
  </w:num>
  <w:num w:numId="4" w16cid:durableId="114756905">
    <w:abstractNumId w:val="14"/>
  </w:num>
  <w:num w:numId="5" w16cid:durableId="5713436">
    <w:abstractNumId w:val="23"/>
  </w:num>
  <w:num w:numId="6" w16cid:durableId="1123767934">
    <w:abstractNumId w:val="4"/>
  </w:num>
  <w:num w:numId="7" w16cid:durableId="1894732362">
    <w:abstractNumId w:val="9"/>
  </w:num>
  <w:num w:numId="8" w16cid:durableId="301232661">
    <w:abstractNumId w:val="25"/>
  </w:num>
  <w:num w:numId="9" w16cid:durableId="1415979139">
    <w:abstractNumId w:val="18"/>
  </w:num>
  <w:num w:numId="10" w16cid:durableId="1528367303">
    <w:abstractNumId w:val="19"/>
  </w:num>
  <w:num w:numId="11" w16cid:durableId="2114134025">
    <w:abstractNumId w:val="10"/>
  </w:num>
  <w:num w:numId="12" w16cid:durableId="1614441672">
    <w:abstractNumId w:val="3"/>
  </w:num>
  <w:num w:numId="13" w16cid:durableId="756249210">
    <w:abstractNumId w:val="6"/>
  </w:num>
  <w:num w:numId="14" w16cid:durableId="1702510024">
    <w:abstractNumId w:val="1"/>
  </w:num>
  <w:num w:numId="15" w16cid:durableId="207306510">
    <w:abstractNumId w:val="0"/>
  </w:num>
  <w:num w:numId="16" w16cid:durableId="1611472117">
    <w:abstractNumId w:val="11"/>
  </w:num>
  <w:num w:numId="17" w16cid:durableId="2130588508">
    <w:abstractNumId w:val="5"/>
  </w:num>
  <w:num w:numId="18" w16cid:durableId="1625115922">
    <w:abstractNumId w:val="20"/>
  </w:num>
  <w:num w:numId="19" w16cid:durableId="986514630">
    <w:abstractNumId w:val="13"/>
  </w:num>
  <w:num w:numId="20" w16cid:durableId="929780426">
    <w:abstractNumId w:val="21"/>
  </w:num>
  <w:num w:numId="21" w16cid:durableId="1247223111">
    <w:abstractNumId w:val="17"/>
  </w:num>
  <w:num w:numId="22" w16cid:durableId="1293905163">
    <w:abstractNumId w:val="24"/>
  </w:num>
  <w:num w:numId="23" w16cid:durableId="855268976">
    <w:abstractNumId w:val="12"/>
  </w:num>
  <w:num w:numId="24" w16cid:durableId="281887733">
    <w:abstractNumId w:val="16"/>
  </w:num>
  <w:num w:numId="25" w16cid:durableId="341933913">
    <w:abstractNumId w:val="15"/>
  </w:num>
  <w:num w:numId="26" w16cid:durableId="198947794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TrueTypeFonts/>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xtDQyMjYzN7cwNrZU0lEKTi0uzszPAykwqQUALuuxcywAAAA="/>
  </w:docVars>
  <w:rsids>
    <w:rsidRoot w:val="008A3CC6"/>
    <w:rsid w:val="000474AA"/>
    <w:rsid w:val="0007410B"/>
    <w:rsid w:val="000A37BF"/>
    <w:rsid w:val="000D08C3"/>
    <w:rsid w:val="000F3D14"/>
    <w:rsid w:val="00114466"/>
    <w:rsid w:val="00172DC6"/>
    <w:rsid w:val="001A5563"/>
    <w:rsid w:val="001B4656"/>
    <w:rsid w:val="00204C2F"/>
    <w:rsid w:val="002149D4"/>
    <w:rsid w:val="00384E4F"/>
    <w:rsid w:val="00386622"/>
    <w:rsid w:val="00391123"/>
    <w:rsid w:val="003C0198"/>
    <w:rsid w:val="003D0D01"/>
    <w:rsid w:val="003E2FFC"/>
    <w:rsid w:val="00416095"/>
    <w:rsid w:val="0046542B"/>
    <w:rsid w:val="00466045"/>
    <w:rsid w:val="004F702A"/>
    <w:rsid w:val="00525704"/>
    <w:rsid w:val="005265C7"/>
    <w:rsid w:val="00573E4F"/>
    <w:rsid w:val="005A1F8C"/>
    <w:rsid w:val="005A6D44"/>
    <w:rsid w:val="005C3CE8"/>
    <w:rsid w:val="006156D7"/>
    <w:rsid w:val="006166FA"/>
    <w:rsid w:val="0066150B"/>
    <w:rsid w:val="00685AEE"/>
    <w:rsid w:val="0069324B"/>
    <w:rsid w:val="006C655F"/>
    <w:rsid w:val="006C78A3"/>
    <w:rsid w:val="007538EB"/>
    <w:rsid w:val="00760027"/>
    <w:rsid w:val="007D4548"/>
    <w:rsid w:val="00847CC8"/>
    <w:rsid w:val="008603A1"/>
    <w:rsid w:val="00871B2F"/>
    <w:rsid w:val="008813CA"/>
    <w:rsid w:val="00883A0D"/>
    <w:rsid w:val="008A3CC6"/>
    <w:rsid w:val="008B7EC6"/>
    <w:rsid w:val="008C32C7"/>
    <w:rsid w:val="008C3F27"/>
    <w:rsid w:val="009E5E53"/>
    <w:rsid w:val="00AE3ECC"/>
    <w:rsid w:val="00B2799C"/>
    <w:rsid w:val="00B51CDE"/>
    <w:rsid w:val="00B54711"/>
    <w:rsid w:val="00B77E5C"/>
    <w:rsid w:val="00BC4088"/>
    <w:rsid w:val="00BF6CA9"/>
    <w:rsid w:val="00C07226"/>
    <w:rsid w:val="00C6647E"/>
    <w:rsid w:val="00C75D25"/>
    <w:rsid w:val="00CC32AE"/>
    <w:rsid w:val="00DA0F19"/>
    <w:rsid w:val="00DD26D1"/>
    <w:rsid w:val="00E05D85"/>
    <w:rsid w:val="00EA3FB9"/>
    <w:rsid w:val="00F10F02"/>
    <w:rsid w:val="00F23918"/>
    <w:rsid w:val="00F5603B"/>
    <w:rsid w:val="00F8462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345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200"/>
      <w:outlineLvl w:val="0"/>
    </w:pPr>
    <w:rPr>
      <w:color w:val="534C29"/>
      <w:sz w:val="32"/>
      <w:szCs w:val="32"/>
    </w:rPr>
  </w:style>
  <w:style w:type="paragraph" w:styleId="Heading2">
    <w:name w:val="heading 2"/>
    <w:basedOn w:val="Normal"/>
    <w:next w:val="Normal"/>
    <w:link w:val="Heading2Char"/>
    <w:uiPriority w:val="9"/>
    <w:semiHidden/>
    <w:unhideWhenUsed/>
    <w:qFormat/>
    <w:pPr>
      <w:keepNext/>
      <w:keepLines/>
      <w:spacing w:before="40" w:after="120"/>
      <w:outlineLvl w:val="1"/>
    </w:pPr>
    <w:rPr>
      <w:color w:val="534C29"/>
      <w:sz w:val="28"/>
      <w:szCs w:val="28"/>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pBdr>
        <w:top w:val="single" w:sz="4" w:space="6" w:color="FFFFFF"/>
        <w:left w:val="single" w:sz="4" w:space="10" w:color="FFFFFF"/>
        <w:bottom w:val="single" w:sz="4" w:space="8" w:color="FFFFFF"/>
        <w:right w:val="single" w:sz="4" w:space="10" w:color="FFFFFF"/>
      </w:pBdr>
      <w:shd w:val="clear" w:color="auto" w:fill="FFF5C4"/>
      <w:spacing w:before="600" w:after="600" w:line="240" w:lineRule="auto"/>
      <w:jc w:val="center"/>
    </w:pPr>
    <w:rPr>
      <w:b/>
      <w:bCs/>
      <w:sz w:val="72"/>
      <w:szCs w:val="72"/>
    </w:rPr>
  </w:style>
  <w:style w:type="table" w:customStyle="1" w:styleId="TableNormal1">
    <w:name w:val="TableNormal"/>
    <w:tblPr>
      <w:tblCellMar>
        <w:top w:w="100" w:type="dxa"/>
        <w:left w:w="100" w:type="dxa"/>
        <w:bottom w:w="100" w:type="dxa"/>
        <w:right w:w="100" w:type="dxa"/>
      </w:tblCellMar>
    </w:tblPr>
  </w:style>
  <w:style w:type="paragraph" w:styleId="Header">
    <w:name w:val="header"/>
    <w:basedOn w:val="Normal"/>
    <w:link w:val="HeaderChar"/>
    <w:uiPriority w:val="99"/>
    <w:unhideWhenUsed/>
    <w:rsid w:val="000C51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1BB"/>
  </w:style>
  <w:style w:type="paragraph" w:styleId="Footer">
    <w:name w:val="footer"/>
    <w:basedOn w:val="Normal"/>
    <w:link w:val="FooterChar"/>
    <w:uiPriority w:val="99"/>
    <w:unhideWhenUsed/>
    <w:rsid w:val="000C51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1BB"/>
  </w:style>
  <w:style w:type="table" w:styleId="TableGrid">
    <w:name w:val="Table Grid"/>
    <w:basedOn w:val="TableNormal"/>
    <w:uiPriority w:val="39"/>
    <w:rsid w:val="003D4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62C5D"/>
    <w:rPr>
      <w:rFonts w:ascii="Arial" w:eastAsiaTheme="majorEastAsia" w:hAnsi="Arial" w:cstheme="majorBidi"/>
      <w:color w:val="534C29"/>
      <w:sz w:val="32"/>
      <w:szCs w:val="32"/>
    </w:rPr>
  </w:style>
  <w:style w:type="character" w:customStyle="1" w:styleId="Heading2Char">
    <w:name w:val="Heading 2 Char"/>
    <w:basedOn w:val="DefaultParagraphFont"/>
    <w:link w:val="Heading2"/>
    <w:uiPriority w:val="9"/>
    <w:rsid w:val="00862C5D"/>
    <w:rPr>
      <w:rFonts w:ascii="Arial" w:eastAsiaTheme="majorEastAsia" w:hAnsi="Arial" w:cstheme="majorBidi"/>
      <w:color w:val="534C29"/>
      <w:sz w:val="28"/>
      <w:szCs w:val="28"/>
    </w:rPr>
  </w:style>
  <w:style w:type="character" w:customStyle="1" w:styleId="TitleChar">
    <w:name w:val="Title Char"/>
    <w:basedOn w:val="DefaultParagraphFont"/>
    <w:link w:val="Title"/>
    <w:uiPriority w:val="10"/>
    <w:rsid w:val="00031572"/>
    <w:rPr>
      <w:rFonts w:ascii="Arial" w:eastAsiaTheme="majorEastAsia" w:hAnsi="Arial" w:cstheme="majorBidi"/>
      <w:b/>
      <w:bCs/>
      <w:color w:val="0D0D0D" w:themeColor="text1" w:themeTint="F2"/>
      <w:spacing w:val="-10"/>
      <w:kern w:val="28"/>
      <w:sz w:val="72"/>
      <w:szCs w:val="72"/>
      <w:shd w:val="clear" w:color="auto" w:fill="FFF5C4"/>
    </w:rPr>
  </w:style>
  <w:style w:type="character" w:customStyle="1" w:styleId="SubtitleChar">
    <w:name w:val="Subtitle Char"/>
    <w:basedOn w:val="DefaultParagraphFont"/>
    <w:link w:val="Subtitle"/>
    <w:uiPriority w:val="11"/>
    <w:rsid w:val="00862C5D"/>
    <w:rPr>
      <w:rFonts w:ascii="Arial" w:eastAsiaTheme="minorEastAsia" w:hAnsi="Arial"/>
      <w:color w:val="534C29"/>
      <w:spacing w:val="15"/>
      <w:sz w:val="36"/>
      <w:szCs w:val="28"/>
    </w:rPr>
  </w:style>
  <w:style w:type="paragraph" w:customStyle="1" w:styleId="Tablebody1">
    <w:name w:val="Table body 1"/>
    <w:basedOn w:val="Normal"/>
    <w:link w:val="Tablebody1Char"/>
    <w:qFormat/>
    <w:rsid w:val="00AB0EBC"/>
    <w:pPr>
      <w:spacing w:before="120" w:after="120" w:line="240" w:lineRule="auto"/>
    </w:pPr>
  </w:style>
  <w:style w:type="character" w:styleId="Hyperlink">
    <w:name w:val="Hyperlink"/>
    <w:basedOn w:val="DefaultParagraphFont"/>
    <w:uiPriority w:val="99"/>
    <w:unhideWhenUsed/>
    <w:rsid w:val="00AB0EBC"/>
    <w:rPr>
      <w:color w:val="0563C1" w:themeColor="hyperlink"/>
      <w:u w:val="single"/>
    </w:rPr>
  </w:style>
  <w:style w:type="character" w:styleId="UnresolvedMention">
    <w:name w:val="Unresolved Mention"/>
    <w:basedOn w:val="DefaultParagraphFont"/>
    <w:uiPriority w:val="99"/>
    <w:semiHidden/>
    <w:unhideWhenUsed/>
    <w:rsid w:val="00AB0EBC"/>
    <w:rPr>
      <w:color w:val="605E5C"/>
      <w:shd w:val="clear" w:color="auto" w:fill="E1DFDD"/>
    </w:rPr>
  </w:style>
  <w:style w:type="table" w:styleId="TableGridLight">
    <w:name w:val="Grid Table Light"/>
    <w:basedOn w:val="TableNormal"/>
    <w:uiPriority w:val="40"/>
    <w:rsid w:val="00AB0E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862C5D"/>
    <w:pPr>
      <w:pBdr>
        <w:top w:val="single" w:sz="12" w:space="8" w:color="534C29"/>
        <w:bottom w:val="single" w:sz="12" w:space="8" w:color="534C29"/>
      </w:pBdr>
      <w:shd w:val="clear" w:color="auto" w:fill="FFFFFF" w:themeFill="background1"/>
      <w:spacing w:before="200"/>
      <w:ind w:left="862" w:right="862"/>
      <w:jc w:val="center"/>
    </w:pPr>
    <w:rPr>
      <w:i/>
      <w:iCs/>
      <w:color w:val="595959" w:themeColor="text1" w:themeTint="A6"/>
      <w:sz w:val="20"/>
    </w:rPr>
  </w:style>
  <w:style w:type="character" w:customStyle="1" w:styleId="QuoteChar">
    <w:name w:val="Quote Char"/>
    <w:basedOn w:val="DefaultParagraphFont"/>
    <w:link w:val="Quote"/>
    <w:uiPriority w:val="29"/>
    <w:rsid w:val="00862C5D"/>
    <w:rPr>
      <w:rFonts w:ascii="Arial" w:hAnsi="Arial"/>
      <w:i/>
      <w:iCs/>
      <w:color w:val="595959" w:themeColor="text1" w:themeTint="A6"/>
      <w:sz w:val="20"/>
      <w:shd w:val="clear" w:color="auto" w:fill="FFFFFF" w:themeFill="background1"/>
    </w:rPr>
  </w:style>
  <w:style w:type="paragraph" w:styleId="ListParagraph">
    <w:name w:val="List Paragraph"/>
    <w:basedOn w:val="Normal"/>
    <w:uiPriority w:val="34"/>
    <w:rsid w:val="00D72866"/>
    <w:pPr>
      <w:ind w:left="720"/>
      <w:contextualSpacing/>
    </w:pPr>
  </w:style>
  <w:style w:type="paragraph" w:customStyle="1" w:styleId="Chapter">
    <w:name w:val="Chapter"/>
    <w:basedOn w:val="Heading1"/>
    <w:qFormat/>
    <w:rsid w:val="00862C5D"/>
    <w:pPr>
      <w:shd w:val="clear" w:color="auto" w:fill="FFF5C4"/>
    </w:pPr>
    <w:rPr>
      <w:b/>
      <w:bCs/>
      <w:sz w:val="40"/>
      <w:szCs w:val="40"/>
    </w:rPr>
  </w:style>
  <w:style w:type="paragraph" w:customStyle="1" w:styleId="Tablehead1">
    <w:name w:val="Table head 1"/>
    <w:basedOn w:val="Tablebody1"/>
    <w:link w:val="Tablehead1Char"/>
    <w:qFormat/>
    <w:rsid w:val="00377A27"/>
    <w:rPr>
      <w:b/>
      <w:bCs/>
    </w:rPr>
  </w:style>
  <w:style w:type="paragraph" w:customStyle="1" w:styleId="Tablebody3">
    <w:name w:val="Table body 3"/>
    <w:basedOn w:val="Tablebody1"/>
    <w:link w:val="Tablebody3Char"/>
    <w:qFormat/>
    <w:rsid w:val="000D113C"/>
    <w:pPr>
      <w:spacing w:before="80" w:after="80" w:line="259" w:lineRule="auto"/>
    </w:pPr>
    <w:rPr>
      <w:sz w:val="18"/>
      <w:szCs w:val="19"/>
    </w:rPr>
  </w:style>
  <w:style w:type="character" w:customStyle="1" w:styleId="Tablebody1Char">
    <w:name w:val="Table body 1 Char"/>
    <w:basedOn w:val="DefaultParagraphFont"/>
    <w:link w:val="Tablebody1"/>
    <w:rsid w:val="00377A27"/>
    <w:rPr>
      <w:rFonts w:ascii="Arial" w:hAnsi="Arial"/>
    </w:rPr>
  </w:style>
  <w:style w:type="character" w:customStyle="1" w:styleId="Tablehead1Char">
    <w:name w:val="Table head 1 Char"/>
    <w:basedOn w:val="Tablebody1Char"/>
    <w:link w:val="Tablehead1"/>
    <w:rsid w:val="00377A27"/>
    <w:rPr>
      <w:rFonts w:ascii="Arial" w:hAnsi="Arial"/>
      <w:b/>
      <w:bCs/>
    </w:rPr>
  </w:style>
  <w:style w:type="paragraph" w:customStyle="1" w:styleId="Tablebulletssmall">
    <w:name w:val="Table bullets (small)"/>
    <w:basedOn w:val="Tablebody3"/>
    <w:rsid w:val="00142E67"/>
    <w:pPr>
      <w:numPr>
        <w:numId w:val="9"/>
      </w:numPr>
      <w:ind w:left="368" w:hanging="307"/>
    </w:pPr>
  </w:style>
  <w:style w:type="character" w:customStyle="1" w:styleId="Tablebody3Char">
    <w:name w:val="Table body 3 Char"/>
    <w:basedOn w:val="Tablebody1Char"/>
    <w:link w:val="Tablebody3"/>
    <w:rsid w:val="000D113C"/>
    <w:rPr>
      <w:rFonts w:ascii="Arial" w:hAnsi="Arial"/>
      <w:color w:val="0D0D0D" w:themeColor="text1" w:themeTint="F2"/>
      <w:sz w:val="18"/>
      <w:szCs w:val="19"/>
    </w:rPr>
  </w:style>
  <w:style w:type="paragraph" w:customStyle="1" w:styleId="Tablebullets2">
    <w:name w:val="Table bullets 2"/>
    <w:basedOn w:val="Tablebulletssmall"/>
    <w:qFormat/>
    <w:rsid w:val="00891891"/>
    <w:rPr>
      <w:sz w:val="20"/>
      <w:szCs w:val="22"/>
    </w:rPr>
  </w:style>
  <w:style w:type="paragraph" w:styleId="TOCHeading">
    <w:name w:val="TOC Heading"/>
    <w:basedOn w:val="Heading1"/>
    <w:next w:val="Normal"/>
    <w:uiPriority w:val="39"/>
    <w:unhideWhenUsed/>
    <w:rsid w:val="00B601A7"/>
    <w:pPr>
      <w:spacing w:after="0"/>
      <w:outlineLvl w:val="9"/>
    </w:pPr>
    <w:rPr>
      <w:rFonts w:asciiTheme="majorHAnsi" w:hAnsiTheme="majorHAnsi"/>
      <w:color w:val="2F5496" w:themeColor="accent1" w:themeShade="BF"/>
      <w:lang w:val="en-US"/>
    </w:rPr>
  </w:style>
  <w:style w:type="paragraph" w:styleId="TOC2">
    <w:name w:val="toc 2"/>
    <w:basedOn w:val="Normal"/>
    <w:next w:val="Normal"/>
    <w:autoRedefine/>
    <w:uiPriority w:val="39"/>
    <w:unhideWhenUsed/>
    <w:rsid w:val="00B601A7"/>
    <w:pPr>
      <w:tabs>
        <w:tab w:val="right" w:leader="dot" w:pos="9016"/>
      </w:tabs>
      <w:spacing w:after="100"/>
      <w:ind w:left="220"/>
    </w:pPr>
    <w:rPr>
      <w:rFonts w:eastAsiaTheme="minorEastAsia"/>
      <w:noProof/>
      <w:color w:val="auto"/>
      <w:lang w:val="en-US"/>
    </w:rPr>
  </w:style>
  <w:style w:type="paragraph" w:styleId="TOC1">
    <w:name w:val="toc 1"/>
    <w:basedOn w:val="Normal"/>
    <w:next w:val="Normal"/>
    <w:autoRedefine/>
    <w:uiPriority w:val="39"/>
    <w:unhideWhenUsed/>
    <w:rsid w:val="00B601A7"/>
    <w:pPr>
      <w:spacing w:after="100"/>
    </w:pPr>
    <w:rPr>
      <w:rFonts w:asciiTheme="minorHAnsi" w:eastAsiaTheme="minorEastAsia" w:hAnsiTheme="minorHAnsi" w:cs="Times New Roman"/>
      <w:color w:val="auto"/>
      <w:lang w:val="en-US"/>
    </w:rPr>
  </w:style>
  <w:style w:type="paragraph" w:styleId="TOC3">
    <w:name w:val="toc 3"/>
    <w:basedOn w:val="Normal"/>
    <w:next w:val="Normal"/>
    <w:autoRedefine/>
    <w:uiPriority w:val="39"/>
    <w:unhideWhenUsed/>
    <w:rsid w:val="00B601A7"/>
    <w:pPr>
      <w:spacing w:after="100"/>
      <w:ind w:left="440"/>
    </w:pPr>
    <w:rPr>
      <w:rFonts w:asciiTheme="minorHAnsi" w:eastAsiaTheme="minorEastAsia" w:hAnsiTheme="minorHAnsi" w:cs="Times New Roman"/>
      <w:color w:val="auto"/>
      <w:lang w:val="en-US"/>
    </w:rPr>
  </w:style>
  <w:style w:type="paragraph" w:customStyle="1" w:styleId="Tablehead3">
    <w:name w:val="Table head 3"/>
    <w:basedOn w:val="Tablebody3"/>
    <w:link w:val="Tablehead3Char"/>
    <w:qFormat/>
    <w:rsid w:val="00891891"/>
    <w:rPr>
      <w:b/>
      <w:bCs/>
      <w:sz w:val="20"/>
      <w:szCs w:val="20"/>
    </w:rPr>
  </w:style>
  <w:style w:type="paragraph" w:customStyle="1" w:styleId="Tablehead2">
    <w:name w:val="Table head 2"/>
    <w:basedOn w:val="Tablehead1"/>
    <w:link w:val="Tablehead2Char"/>
    <w:qFormat/>
    <w:rsid w:val="00891891"/>
    <w:rPr>
      <w:sz w:val="20"/>
      <w:szCs w:val="20"/>
    </w:rPr>
  </w:style>
  <w:style w:type="character" w:customStyle="1" w:styleId="Tablehead3Char">
    <w:name w:val="Table head 3 Char"/>
    <w:basedOn w:val="Tablebody3Char"/>
    <w:link w:val="Tablehead3"/>
    <w:rsid w:val="00891891"/>
    <w:rPr>
      <w:rFonts w:ascii="Arial" w:hAnsi="Arial"/>
      <w:b/>
      <w:bCs/>
      <w:color w:val="0D0D0D" w:themeColor="text1" w:themeTint="F2"/>
      <w:sz w:val="20"/>
      <w:szCs w:val="20"/>
    </w:rPr>
  </w:style>
  <w:style w:type="paragraph" w:customStyle="1" w:styleId="Tablebody2">
    <w:name w:val="Table body 2"/>
    <w:basedOn w:val="Tablebody1"/>
    <w:link w:val="Tablebody2Char"/>
    <w:qFormat/>
    <w:rsid w:val="00891891"/>
    <w:rPr>
      <w:sz w:val="20"/>
      <w:szCs w:val="20"/>
    </w:rPr>
  </w:style>
  <w:style w:type="character" w:customStyle="1" w:styleId="Tablehead2Char">
    <w:name w:val="Table head 2 Char"/>
    <w:basedOn w:val="Tablehead1Char"/>
    <w:link w:val="Tablehead2"/>
    <w:rsid w:val="00891891"/>
    <w:rPr>
      <w:rFonts w:ascii="Arial" w:hAnsi="Arial"/>
      <w:b/>
      <w:bCs/>
      <w:color w:val="0D0D0D" w:themeColor="text1" w:themeTint="F2"/>
      <w:sz w:val="20"/>
      <w:szCs w:val="20"/>
    </w:rPr>
  </w:style>
  <w:style w:type="paragraph" w:customStyle="1" w:styleId="Tablesubhead2">
    <w:name w:val="Table subhead 2"/>
    <w:basedOn w:val="Tablebody3"/>
    <w:qFormat/>
    <w:rsid w:val="00862C5D"/>
    <w:rPr>
      <w:rFonts w:ascii="Arial Narrow" w:hAnsi="Arial Narrow"/>
      <w:caps/>
      <w:color w:val="534C29"/>
      <w:sz w:val="19"/>
    </w:rPr>
  </w:style>
  <w:style w:type="character" w:customStyle="1" w:styleId="Tablebody2Char">
    <w:name w:val="Table body 2 Char"/>
    <w:basedOn w:val="Tablebody1Char"/>
    <w:link w:val="Tablebody2"/>
    <w:rsid w:val="00891891"/>
    <w:rPr>
      <w:rFonts w:ascii="Arial" w:hAnsi="Arial"/>
      <w:color w:val="0D0D0D" w:themeColor="text1" w:themeTint="F2"/>
      <w:sz w:val="20"/>
      <w:szCs w:val="20"/>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paragraph" w:styleId="Subtitle">
    <w:name w:val="Subtitle"/>
    <w:basedOn w:val="Normal"/>
    <w:next w:val="Normal"/>
    <w:link w:val="SubtitleChar"/>
    <w:uiPriority w:val="11"/>
    <w:qFormat/>
    <w:pPr>
      <w:spacing w:after="120"/>
      <w:jc w:val="center"/>
    </w:pPr>
    <w:rPr>
      <w:color w:val="534C29"/>
      <w:sz w:val="36"/>
      <w:szCs w:val="36"/>
    </w:r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paragraph" w:customStyle="1" w:styleId="Questions">
    <w:name w:val="Questions"/>
    <w:basedOn w:val="ListParagraph"/>
    <w:qFormat/>
    <w:rsid w:val="001A5563"/>
    <w:pPr>
      <w:ind w:left="0"/>
    </w:pPr>
    <w:rPr>
      <w:rFonts w:eastAsiaTheme="minorHAnsi" w:cstheme="minorBidi"/>
      <w:color w:val="0D0D0D" w:themeColor="text1" w:themeTint="F2"/>
      <w:kern w:val="2"/>
      <w:lang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vimeo.com/1189304588" TargetMode="External"/><Relationship Id="rId13" Type="http://schemas.openxmlformats.org/officeDocument/2006/relationships/header" Target="head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P5kgj1et/6DJJ/5NhI4A+CqsW2A==">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</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cdffdc306f3439ad6324f00535c3ac53">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6e98b73cff4ebd998fae74a5787f2da4"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1248FC0-3A7C-4856-8159-346BB77531F9}"/>
</file>

<file path=customXml/itemProps3.xml><?xml version="1.0" encoding="utf-8"?>
<ds:datastoreItem xmlns:ds="http://schemas.openxmlformats.org/officeDocument/2006/customXml" ds:itemID="{918E46F4-D69C-4526-AFCC-B9AED7421885}"/>
</file>

<file path=customXml/itemProps4.xml><?xml version="1.0" encoding="utf-8"?>
<ds:datastoreItem xmlns:ds="http://schemas.openxmlformats.org/officeDocument/2006/customXml" ds:itemID="{2C6B235E-734D-4DB4-9EA0-56A9F42BA8AD}"/>
</file>

<file path=docProps/app.xml><?xml version="1.0" encoding="utf-8"?>
<Properties xmlns="http://schemas.openxmlformats.org/officeDocument/2006/extended-properties" xmlns:vt="http://schemas.openxmlformats.org/officeDocument/2006/docPropsVTypes">
  <Template>Normal</Template>
  <TotalTime>0</TotalTime>
  <Pages>3</Pages>
  <Words>894</Words>
  <Characters>5102</Characters>
  <Application>Microsoft Office Word</Application>
  <DocSecurity>0</DocSecurity>
  <Lines>42</Lines>
  <Paragraphs>11</Paragraphs>
  <ScaleCrop>false</ScaleCrop>
  <Company/>
  <LinksUpToDate>false</LinksUpToDate>
  <CharactersWithSpaces>5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5-08T15:41:00Z</dcterms:created>
  <dcterms:modified xsi:type="dcterms:W3CDTF">2026-05-08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